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63FD" w:rsidRPr="00F1788E" w:rsidRDefault="00AD63FD" w:rsidP="00F1788E">
      <w:pPr>
        <w:pStyle w:val="Heading1"/>
        <w:rPr>
          <w:sz w:val="18"/>
        </w:rPr>
      </w:pPr>
    </w:p>
    <w:p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:rsidR="00AD63FD" w:rsidRDefault="00AD63FD" w:rsidP="00AD63FD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1260"/>
        <w:gridCol w:w="8190"/>
      </w:tblGrid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51BDE" w:rsidP="00ED228D">
            <w:pPr>
              <w:pStyle w:val="covertext"/>
            </w:pPr>
            <w:r>
              <w:rPr>
                <w:b/>
                <w:sz w:val="28"/>
              </w:rPr>
              <w:t xml:space="preserve">Kookmin </w:t>
            </w:r>
            <w:r w:rsidR="00ED228D">
              <w:rPr>
                <w:b/>
                <w:sz w:val="28"/>
              </w:rPr>
              <w:t xml:space="preserve">General </w:t>
            </w:r>
            <w:r w:rsidR="00DA0256">
              <w:rPr>
                <w:b/>
                <w:sz w:val="28"/>
              </w:rPr>
              <w:t xml:space="preserve">MAC frame </w:t>
            </w:r>
            <w:r w:rsidR="006579C4">
              <w:rPr>
                <w:b/>
                <w:sz w:val="28"/>
              </w:rPr>
              <w:t xml:space="preserve">for </w:t>
            </w:r>
            <w:r w:rsidR="00ED228D">
              <w:rPr>
                <w:b/>
                <w:sz w:val="28"/>
              </w:rPr>
              <w:t xml:space="preserve">all Kookmin </w:t>
            </w:r>
            <w:r w:rsidR="006579C4">
              <w:rPr>
                <w:b/>
                <w:sz w:val="28"/>
              </w:rPr>
              <w:t>OCC modes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ED228D">
            <w:pPr>
              <w:pStyle w:val="covertext"/>
            </w:pPr>
            <w:r w:rsidRPr="00BD0AC5">
              <w:rPr>
                <w:noProof/>
              </w:rPr>
              <w:t>[</w:t>
            </w:r>
            <w:r w:rsidR="00CC5CB4">
              <w:rPr>
                <w:noProof/>
              </w:rPr>
              <w:t>November</w:t>
            </w:r>
            <w:r>
              <w:t xml:space="preserve"> </w:t>
            </w:r>
            <w:r w:rsidR="006E414A">
              <w:t>2016</w:t>
            </w:r>
            <w:r>
              <w:t>]</w:t>
            </w:r>
          </w:p>
        </w:tc>
      </w:tr>
      <w:tr w:rsidR="006E414A" w:rsidTr="003E617A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6E414A" w:rsidRDefault="006E414A" w:rsidP="003E617A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:rsidR="006E414A" w:rsidRPr="00752F22" w:rsidRDefault="006E414A" w:rsidP="003E617A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rang Nguyen</w:t>
            </w:r>
            <w:r w:rsidR="004340AC">
              <w:rPr>
                <w:rFonts w:ascii="Arial" w:hAnsi="Arial" w:cs="Arial"/>
                <w:szCs w:val="24"/>
              </w:rPr>
              <w:t xml:space="preserve">, </w:t>
            </w:r>
            <w:r w:rsidR="00CC5CB4">
              <w:rPr>
                <w:rFonts w:ascii="Arial" w:hAnsi="Arial" w:cs="Arial"/>
                <w:szCs w:val="24"/>
              </w:rPr>
              <w:t xml:space="preserve">Nam Tuan Le, </w:t>
            </w:r>
            <w:r w:rsidR="004340AC">
              <w:rPr>
                <w:rFonts w:ascii="Arial" w:hAnsi="Arial" w:cs="Arial"/>
                <w:szCs w:val="24"/>
              </w:rPr>
              <w:t xml:space="preserve">and </w:t>
            </w:r>
            <w:proofErr w:type="spellStart"/>
            <w:r w:rsidR="004340AC">
              <w:rPr>
                <w:rFonts w:ascii="Arial" w:hAnsi="Arial" w:cs="Arial"/>
                <w:szCs w:val="24"/>
              </w:rPr>
              <w:t>Yeong</w:t>
            </w:r>
            <w:proofErr w:type="spellEnd"/>
            <w:r w:rsidR="004340AC">
              <w:rPr>
                <w:rFonts w:ascii="Arial" w:hAnsi="Arial" w:cs="Arial"/>
                <w:szCs w:val="24"/>
              </w:rPr>
              <w:t xml:space="preserve"> Min Jang</w:t>
            </w:r>
            <w:r>
              <w:rPr>
                <w:rFonts w:ascii="Arial" w:hAnsi="Arial" w:cs="Arial"/>
                <w:szCs w:val="24"/>
              </w:rPr>
              <w:t xml:space="preserve"> (Kookmin University)</w:t>
            </w:r>
          </w:p>
          <w:p w:rsidR="006E414A" w:rsidRPr="00D12662" w:rsidRDefault="006E414A" w:rsidP="003E617A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51BDE" w:rsidRDefault="001563B6" w:rsidP="00DA0256">
            <w:pPr>
              <w:pStyle w:val="covertext"/>
            </w:pPr>
            <w:r>
              <w:t xml:space="preserve">Kookmin </w:t>
            </w:r>
            <w:r w:rsidR="00797002">
              <w:t xml:space="preserve">General </w:t>
            </w:r>
            <w:r w:rsidR="00DA0256">
              <w:t xml:space="preserve">MAC frame </w:t>
            </w:r>
            <w:r w:rsidR="00B22E74">
              <w:t>format</w:t>
            </w:r>
            <w:r w:rsidR="00DA0256">
              <w:t xml:space="preserve"> introduced.</w:t>
            </w:r>
          </w:p>
          <w:p w:rsidR="00CC5CB4" w:rsidRDefault="00CC5CB4" w:rsidP="00CC5CB4">
            <w:pPr>
              <w:pStyle w:val="covertext"/>
            </w:pPr>
            <w:r w:rsidRPr="00DA0256">
              <w:t xml:space="preserve">The MAC frame formats have been presented in </w:t>
            </w:r>
            <w:r w:rsidRPr="00CC5CB4">
              <w:t>doc.: IEEE 802.15-16- 0011 -01-007a</w:t>
            </w:r>
            <w:r>
              <w:t xml:space="preserve"> in January 2016. </w:t>
            </w:r>
            <w:r w:rsidRPr="00DA0256">
              <w:t>This document add</w:t>
            </w:r>
            <w:r>
              <w:t>s</w:t>
            </w:r>
            <w:r w:rsidRPr="00DA0256">
              <w:t xml:space="preserve"> the explanation to the proposed MAC frames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5D4DB9" w:rsidP="00CC5CB4">
            <w:pPr>
              <w:pStyle w:val="covertext"/>
            </w:pPr>
            <w:r>
              <w:t>D</w:t>
            </w:r>
            <w:r w:rsidR="00CC5CB4">
              <w:t>1</w:t>
            </w:r>
            <w:r>
              <w:t xml:space="preserve"> Comments Resolutions</w:t>
            </w:r>
            <w:r w:rsidR="00A51BDE">
              <w:t xml:space="preserve"> </w:t>
            </w:r>
            <w:r w:rsidR="00502C66">
              <w:t>and Editorial Revision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4D1AFA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:rsidR="00AD63FD" w:rsidRPr="00204A9B" w:rsidRDefault="00AD63FD" w:rsidP="00AD63FD">
      <w:r>
        <w:br w:type="page"/>
      </w:r>
    </w:p>
    <w:p w:rsidR="00AB1BC5" w:rsidRDefault="00921665" w:rsidP="00AB1BC5">
      <w:pPr>
        <w:pStyle w:val="Heading1"/>
        <w:rPr>
          <w:sz w:val="26"/>
        </w:rPr>
      </w:pPr>
      <w:r>
        <w:rPr>
          <w:sz w:val="26"/>
        </w:rPr>
        <w:lastRenderedPageBreak/>
        <w:t>A.</w:t>
      </w:r>
      <w:r w:rsidR="00AB1BC5">
        <w:rPr>
          <w:sz w:val="26"/>
        </w:rPr>
        <w:t xml:space="preserve"> </w:t>
      </w:r>
      <w:r>
        <w:rPr>
          <w:sz w:val="26"/>
        </w:rPr>
        <w:t>Kookmin MAC functional description</w:t>
      </w:r>
    </w:p>
    <w:p w:rsidR="001563B6" w:rsidRDefault="001563B6" w:rsidP="00DA0256">
      <w:pPr>
        <w:spacing w:after="0"/>
      </w:pPr>
    </w:p>
    <w:p w:rsidR="001563B6" w:rsidRDefault="001563B6" w:rsidP="00F9561E">
      <w:pPr>
        <w:spacing w:after="120"/>
      </w:pPr>
    </w:p>
    <w:p w:rsidR="00183984" w:rsidRDefault="00183984" w:rsidP="00183984">
      <w:pPr>
        <w:spacing w:after="120"/>
      </w:pPr>
    </w:p>
    <w:p w:rsidR="00183984" w:rsidRDefault="00183984" w:rsidP="00183984">
      <w:pPr>
        <w:spacing w:after="120"/>
      </w:pPr>
      <w:r>
        <w:t>Kookmin MAC supports 3 modes based on applications/usages as follows</w:t>
      </w:r>
    </w:p>
    <w:p w:rsidR="00183984" w:rsidRDefault="00183984" w:rsidP="00183984">
      <w:pPr>
        <w:numPr>
          <w:ilvl w:val="0"/>
          <w:numId w:val="43"/>
        </w:numPr>
        <w:spacing w:after="120" w:line="254" w:lineRule="auto"/>
      </w:pPr>
      <w:r>
        <w:t xml:space="preserve"> Light-ID broadcast mode</w:t>
      </w:r>
    </w:p>
    <w:p w:rsidR="00183984" w:rsidRDefault="00183984" w:rsidP="00183984">
      <w:pPr>
        <w:numPr>
          <w:ilvl w:val="0"/>
          <w:numId w:val="43"/>
        </w:numPr>
        <w:spacing w:after="120" w:line="254" w:lineRule="auto"/>
      </w:pPr>
      <w:r>
        <w:t xml:space="preserve"> Information Broadcast (IB) mode</w:t>
      </w:r>
    </w:p>
    <w:p w:rsidR="00183984" w:rsidRDefault="00183984" w:rsidP="00183984">
      <w:pPr>
        <w:numPr>
          <w:ilvl w:val="0"/>
          <w:numId w:val="43"/>
        </w:numPr>
        <w:spacing w:after="120" w:line="254" w:lineRule="auto"/>
        <w:rPr>
          <w:b/>
          <w:color w:val="FF0000"/>
        </w:rPr>
      </w:pPr>
      <w:r>
        <w:t xml:space="preserve"> Bidirectional Device-to-Device (D2D) mode</w:t>
      </w:r>
    </w:p>
    <w:p w:rsidR="00183984" w:rsidRDefault="00183984" w:rsidP="00183984">
      <w:pPr>
        <w:numPr>
          <w:ilvl w:val="0"/>
          <w:numId w:val="43"/>
        </w:numPr>
        <w:spacing w:after="120" w:line="254" w:lineRule="auto"/>
        <w:rPr>
          <w:b/>
          <w:color w:val="FF0000"/>
        </w:rPr>
      </w:pPr>
    </w:p>
    <w:p w:rsidR="00183984" w:rsidRDefault="00183984" w:rsidP="00183984">
      <w:pPr>
        <w:spacing w:after="120"/>
        <w:jc w:val="center"/>
        <w:rPr>
          <w:b/>
          <w:color w:val="FF0000"/>
        </w:rPr>
      </w:pPr>
      <w:r>
        <w:rPr>
          <w:b/>
          <w:noProof/>
          <w:color w:val="FF0000"/>
          <w:lang w:eastAsia="ko-KR"/>
        </w:rPr>
        <w:drawing>
          <wp:inline distT="0" distB="0" distL="0" distR="0">
            <wp:extent cx="4192270" cy="1983105"/>
            <wp:effectExtent l="19050" t="0" r="0" b="0"/>
            <wp:docPr id="5" name="Picture 1" descr="MAC suppr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 supprts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2270" cy="19831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984" w:rsidRDefault="00183984" w:rsidP="00183984">
      <w:pPr>
        <w:spacing w:after="120"/>
        <w:jc w:val="center"/>
        <w:rPr>
          <w:b/>
        </w:rPr>
      </w:pPr>
      <w:r>
        <w:rPr>
          <w:b/>
          <w:color w:val="FF0000"/>
        </w:rPr>
        <w:t>Figure x1</w:t>
      </w:r>
      <w:r>
        <w:rPr>
          <w:b/>
        </w:rPr>
        <w:t xml:space="preserve"> – MAC </w:t>
      </w:r>
      <w:proofErr w:type="gramStart"/>
      <w:r>
        <w:rPr>
          <w:b/>
        </w:rPr>
        <w:t>types</w:t>
      </w:r>
      <w:proofErr w:type="gramEnd"/>
      <w:r>
        <w:rPr>
          <w:b/>
        </w:rPr>
        <w:t xml:space="preserve"> support</w:t>
      </w:r>
    </w:p>
    <w:p w:rsidR="00183984" w:rsidRDefault="00183984" w:rsidP="00183984">
      <w:pPr>
        <w:spacing w:after="120"/>
        <w:jc w:val="center"/>
        <w:rPr>
          <w:b/>
          <w:color w:val="FF0000"/>
        </w:rPr>
      </w:pPr>
    </w:p>
    <w:p w:rsidR="00183984" w:rsidRDefault="00183984" w:rsidP="00183984">
      <w:pPr>
        <w:spacing w:after="120"/>
        <w:jc w:val="both"/>
      </w:pPr>
      <w:r>
        <w:rPr>
          <w:highlight w:val="yellow"/>
        </w:rPr>
        <w:t>Figure x2</w:t>
      </w:r>
      <w:r>
        <w:t xml:space="preserve"> provides an example usage of frame structure configuration for multiple topologies such as D2D, light-ID broadcast, and IB mode. Because no </w:t>
      </w:r>
      <w:proofErr w:type="spellStart"/>
      <w:r>
        <w:t>superframe</w:t>
      </w:r>
      <w:proofErr w:type="spellEnd"/>
      <w:r>
        <w:t xml:space="preserve"> structure is applied, all slots are data. For data transfer and information broadcast, data slots are continuously sent. For Light-ID broadcasting mode, shorten frames are sent in between two full frames.</w:t>
      </w:r>
    </w:p>
    <w:p w:rsidR="00183984" w:rsidRDefault="00183984" w:rsidP="00183984">
      <w:pPr>
        <w:spacing w:after="120"/>
        <w:jc w:val="center"/>
        <w:rPr>
          <w:b/>
          <w:color w:val="FF0000"/>
        </w:rPr>
      </w:pPr>
    </w:p>
    <w:p w:rsidR="00183984" w:rsidRDefault="00183984" w:rsidP="00183984">
      <w:pPr>
        <w:spacing w:after="120"/>
        <w:jc w:val="center"/>
        <w:rPr>
          <w:b/>
          <w:color w:val="FF0000"/>
        </w:rPr>
      </w:pPr>
      <w:r>
        <w:rPr>
          <w:b/>
          <w:noProof/>
          <w:color w:val="FF0000"/>
          <w:lang w:eastAsia="ko-KR"/>
        </w:rPr>
        <w:drawing>
          <wp:inline distT="0" distB="0" distL="0" distR="0">
            <wp:extent cx="4738370" cy="1710055"/>
            <wp:effectExtent l="19050" t="0" r="5080" b="0"/>
            <wp:docPr id="2" name="Picture 2" descr="Figs MAC over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igs MAC overview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8370" cy="17100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984" w:rsidRDefault="00183984" w:rsidP="00183984">
      <w:pPr>
        <w:spacing w:after="120"/>
        <w:jc w:val="center"/>
        <w:rPr>
          <w:b/>
          <w:color w:val="FF0000"/>
        </w:rPr>
      </w:pPr>
      <w:r>
        <w:rPr>
          <w:b/>
          <w:color w:val="FF0000"/>
        </w:rPr>
        <w:t>Figure x2</w:t>
      </w:r>
      <w:r>
        <w:rPr>
          <w:b/>
        </w:rPr>
        <w:t xml:space="preserve"> – MAC Overview</w:t>
      </w:r>
    </w:p>
    <w:p w:rsidR="00183984" w:rsidRDefault="00183984" w:rsidP="00183984">
      <w:pPr>
        <w:spacing w:after="120"/>
        <w:rPr>
          <w:b/>
          <w:color w:val="FF0000"/>
        </w:rPr>
      </w:pPr>
    </w:p>
    <w:p w:rsidR="00183984" w:rsidRDefault="00183984" w:rsidP="00183984">
      <w:pPr>
        <w:spacing w:after="120"/>
        <w:rPr>
          <w:b/>
          <w:color w:val="FF0000"/>
        </w:rPr>
      </w:pPr>
    </w:p>
    <w:p w:rsidR="00183984" w:rsidRPr="00FC16DA" w:rsidRDefault="00183984" w:rsidP="00183984">
      <w:pPr>
        <w:pStyle w:val="ListParagraph"/>
        <w:numPr>
          <w:ilvl w:val="2"/>
          <w:numId w:val="42"/>
        </w:numPr>
        <w:spacing w:after="120"/>
        <w:outlineLvl w:val="0"/>
        <w:rPr>
          <w:b/>
        </w:rPr>
      </w:pPr>
      <w:r>
        <w:rPr>
          <w:b/>
          <w:bCs/>
        </w:rPr>
        <w:t xml:space="preserve">Kookmin </w:t>
      </w:r>
      <w:r w:rsidRPr="00FC16DA">
        <w:rPr>
          <w:b/>
          <w:bCs/>
        </w:rPr>
        <w:t>General MAC frame format</w:t>
      </w:r>
    </w:p>
    <w:p w:rsidR="00183984" w:rsidRDefault="00183984" w:rsidP="00183984">
      <w:pPr>
        <w:spacing w:after="120"/>
      </w:pPr>
      <w:r w:rsidRPr="00FC16DA">
        <w:t>The MAC frame format is composed of a MHR, a MSDU, and a MFR. The fields of the MHR appear in a</w:t>
      </w:r>
      <w:r>
        <w:t xml:space="preserve"> </w:t>
      </w:r>
      <w:r w:rsidRPr="00FC16DA">
        <w:t xml:space="preserve">fixed order; however, the addressing </w:t>
      </w:r>
      <w:r>
        <w:t>sub-</w:t>
      </w:r>
      <w:r w:rsidRPr="00FC16DA">
        <w:t>fields</w:t>
      </w:r>
      <w:r>
        <w:t xml:space="preserve"> and security sub-fields </w:t>
      </w:r>
      <w:r w:rsidRPr="00FC16DA">
        <w:t>may not be included in all frames. The general MAC frame</w:t>
      </w:r>
      <w:r>
        <w:t xml:space="preserve"> shall </w:t>
      </w:r>
      <w:r w:rsidRPr="00FC16DA">
        <w:t xml:space="preserve">be formatted as illustrated in </w:t>
      </w:r>
      <w:r w:rsidRPr="00F23D30">
        <w:rPr>
          <w:highlight w:val="yellow"/>
        </w:rPr>
        <w:t>Figure x3.</w:t>
      </w:r>
    </w:p>
    <w:p w:rsidR="00183984" w:rsidRDefault="00183984" w:rsidP="00183984">
      <w:pPr>
        <w:spacing w:after="120"/>
        <w:jc w:val="center"/>
        <w:rPr>
          <w:b/>
          <w:color w:val="FF0000"/>
        </w:rPr>
      </w:pPr>
    </w:p>
    <w:tbl>
      <w:tblPr>
        <w:tblStyle w:val="TableGrid"/>
        <w:tblW w:w="0" w:type="auto"/>
        <w:tblLook w:val="04A0"/>
      </w:tblPr>
      <w:tblGrid>
        <w:gridCol w:w="1596"/>
        <w:gridCol w:w="1596"/>
        <w:gridCol w:w="1596"/>
        <w:gridCol w:w="1596"/>
        <w:gridCol w:w="2094"/>
        <w:gridCol w:w="1098"/>
      </w:tblGrid>
      <w:tr w:rsidR="00183984" w:rsidTr="003C3DB8">
        <w:tc>
          <w:tcPr>
            <w:tcW w:w="1596" w:type="dxa"/>
          </w:tcPr>
          <w:p w:rsidR="00183984" w:rsidRPr="00D8086F" w:rsidRDefault="00183984" w:rsidP="003C3DB8">
            <w:pPr>
              <w:spacing w:after="120"/>
              <w:jc w:val="center"/>
            </w:pPr>
            <w:r>
              <w:t>0/</w:t>
            </w:r>
            <w:r w:rsidRPr="00D8086F">
              <w:t>6/10/16</w:t>
            </w:r>
          </w:p>
        </w:tc>
        <w:tc>
          <w:tcPr>
            <w:tcW w:w="1596" w:type="dxa"/>
          </w:tcPr>
          <w:p w:rsidR="00183984" w:rsidRPr="00D8086F" w:rsidRDefault="00183984" w:rsidP="003C3DB8">
            <w:pPr>
              <w:spacing w:after="120"/>
              <w:jc w:val="center"/>
            </w:pPr>
            <w:r>
              <w:t>0/TBD</w:t>
            </w:r>
          </w:p>
        </w:tc>
        <w:tc>
          <w:tcPr>
            <w:tcW w:w="1596" w:type="dxa"/>
          </w:tcPr>
          <w:p w:rsidR="00183984" w:rsidRPr="00D8086F" w:rsidRDefault="00183984" w:rsidP="003C3DB8">
            <w:pPr>
              <w:spacing w:after="120"/>
              <w:jc w:val="center"/>
            </w:pPr>
            <w:r>
              <w:t>0/TBD</w:t>
            </w:r>
          </w:p>
        </w:tc>
        <w:tc>
          <w:tcPr>
            <w:tcW w:w="1596" w:type="dxa"/>
          </w:tcPr>
          <w:p w:rsidR="00183984" w:rsidRPr="00D8086F" w:rsidRDefault="00183984" w:rsidP="003C3DB8">
            <w:pPr>
              <w:spacing w:after="120"/>
              <w:jc w:val="center"/>
            </w:pPr>
            <w:r>
              <w:t>0/TBD</w:t>
            </w:r>
          </w:p>
        </w:tc>
        <w:tc>
          <w:tcPr>
            <w:tcW w:w="2094" w:type="dxa"/>
          </w:tcPr>
          <w:p w:rsidR="00183984" w:rsidRPr="00D8086F" w:rsidRDefault="00183984" w:rsidP="003C3DB8">
            <w:pPr>
              <w:spacing w:after="120"/>
              <w:jc w:val="center"/>
            </w:pPr>
            <w:r w:rsidRPr="00D8086F">
              <w:t>variable</w:t>
            </w:r>
          </w:p>
        </w:tc>
        <w:tc>
          <w:tcPr>
            <w:tcW w:w="1098" w:type="dxa"/>
          </w:tcPr>
          <w:p w:rsidR="00183984" w:rsidRPr="00D8086F" w:rsidRDefault="00183984" w:rsidP="003C3DB8">
            <w:pPr>
              <w:spacing w:after="120"/>
              <w:jc w:val="center"/>
            </w:pPr>
            <w:r>
              <w:t>0/TBD</w:t>
            </w:r>
          </w:p>
        </w:tc>
      </w:tr>
      <w:tr w:rsidR="00183984" w:rsidTr="003C3DB8">
        <w:tc>
          <w:tcPr>
            <w:tcW w:w="1596" w:type="dxa"/>
          </w:tcPr>
          <w:p w:rsidR="00183984" w:rsidRPr="00D8086F" w:rsidRDefault="00183984" w:rsidP="003C3DB8">
            <w:pPr>
              <w:spacing w:after="120"/>
              <w:jc w:val="center"/>
            </w:pPr>
            <w:r w:rsidRPr="00D8086F">
              <w:t>Frame control</w:t>
            </w:r>
          </w:p>
        </w:tc>
        <w:tc>
          <w:tcPr>
            <w:tcW w:w="1596" w:type="dxa"/>
          </w:tcPr>
          <w:p w:rsidR="00183984" w:rsidRPr="00D8086F" w:rsidRDefault="00183984" w:rsidP="003C3DB8">
            <w:pPr>
              <w:spacing w:after="120"/>
              <w:jc w:val="center"/>
            </w:pPr>
            <w:r w:rsidRPr="00D8086F">
              <w:t>Sequence number</w:t>
            </w:r>
          </w:p>
        </w:tc>
        <w:tc>
          <w:tcPr>
            <w:tcW w:w="1596" w:type="dxa"/>
          </w:tcPr>
          <w:p w:rsidR="00183984" w:rsidRPr="00D8086F" w:rsidRDefault="00183984" w:rsidP="003C3DB8">
            <w:pPr>
              <w:spacing w:after="120"/>
              <w:jc w:val="center"/>
            </w:pPr>
            <w:r>
              <w:t>Addressing fields</w:t>
            </w:r>
          </w:p>
        </w:tc>
        <w:tc>
          <w:tcPr>
            <w:tcW w:w="1596" w:type="dxa"/>
          </w:tcPr>
          <w:p w:rsidR="00183984" w:rsidRPr="00D8086F" w:rsidRDefault="00183984" w:rsidP="003C3DB8">
            <w:pPr>
              <w:spacing w:after="120"/>
              <w:jc w:val="center"/>
            </w:pPr>
            <w:r>
              <w:t>Security Field</w:t>
            </w:r>
          </w:p>
        </w:tc>
        <w:tc>
          <w:tcPr>
            <w:tcW w:w="2094" w:type="dxa"/>
          </w:tcPr>
          <w:p w:rsidR="00183984" w:rsidRPr="00D8086F" w:rsidRDefault="00183984" w:rsidP="003C3DB8">
            <w:pPr>
              <w:spacing w:after="120"/>
              <w:jc w:val="center"/>
            </w:pPr>
            <w:r>
              <w:t>PSDU</w:t>
            </w:r>
          </w:p>
        </w:tc>
        <w:tc>
          <w:tcPr>
            <w:tcW w:w="1098" w:type="dxa"/>
          </w:tcPr>
          <w:p w:rsidR="00183984" w:rsidRPr="00D8086F" w:rsidRDefault="00183984" w:rsidP="003C3DB8">
            <w:pPr>
              <w:spacing w:after="120"/>
              <w:jc w:val="center"/>
            </w:pPr>
            <w:r>
              <w:t>FCS</w:t>
            </w:r>
          </w:p>
        </w:tc>
      </w:tr>
      <w:tr w:rsidR="00183984" w:rsidTr="003C3DB8">
        <w:tc>
          <w:tcPr>
            <w:tcW w:w="6384" w:type="dxa"/>
            <w:gridSpan w:val="4"/>
          </w:tcPr>
          <w:p w:rsidR="00183984" w:rsidRPr="00D8086F" w:rsidRDefault="00183984" w:rsidP="003C3DB8">
            <w:pPr>
              <w:spacing w:after="120"/>
              <w:jc w:val="center"/>
            </w:pPr>
            <w:r>
              <w:t>MHR</w:t>
            </w:r>
          </w:p>
        </w:tc>
        <w:tc>
          <w:tcPr>
            <w:tcW w:w="2094" w:type="dxa"/>
          </w:tcPr>
          <w:p w:rsidR="00183984" w:rsidRPr="00D8086F" w:rsidRDefault="00183984" w:rsidP="003C3DB8">
            <w:pPr>
              <w:spacing w:after="120"/>
              <w:jc w:val="center"/>
            </w:pPr>
            <w:r>
              <w:t>MSDU</w:t>
            </w:r>
          </w:p>
        </w:tc>
        <w:tc>
          <w:tcPr>
            <w:tcW w:w="1098" w:type="dxa"/>
          </w:tcPr>
          <w:p w:rsidR="00183984" w:rsidRPr="00D8086F" w:rsidRDefault="00183984" w:rsidP="003C3DB8">
            <w:pPr>
              <w:spacing w:after="120"/>
              <w:jc w:val="center"/>
            </w:pPr>
            <w:r>
              <w:t>MFR</w:t>
            </w:r>
          </w:p>
        </w:tc>
      </w:tr>
    </w:tbl>
    <w:p w:rsidR="00183984" w:rsidRDefault="00183984" w:rsidP="00183984">
      <w:pPr>
        <w:spacing w:after="120"/>
        <w:jc w:val="center"/>
        <w:rPr>
          <w:b/>
          <w:color w:val="FF0000"/>
        </w:rPr>
      </w:pPr>
    </w:p>
    <w:p w:rsidR="00183984" w:rsidRPr="00C06580" w:rsidRDefault="00183984" w:rsidP="00183984">
      <w:pPr>
        <w:spacing w:after="120"/>
        <w:jc w:val="center"/>
        <w:rPr>
          <w:b/>
        </w:rPr>
      </w:pPr>
      <w:r>
        <w:rPr>
          <w:b/>
          <w:color w:val="FF0000"/>
        </w:rPr>
        <w:t xml:space="preserve">Figure x3 – </w:t>
      </w:r>
      <w:r w:rsidRPr="00C06580">
        <w:rPr>
          <w:b/>
        </w:rPr>
        <w:t>General MAC frame formats</w:t>
      </w:r>
    </w:p>
    <w:p w:rsidR="00183984" w:rsidRDefault="00183984" w:rsidP="00183984">
      <w:pPr>
        <w:spacing w:after="120"/>
        <w:rPr>
          <w:b/>
        </w:rPr>
      </w:pPr>
      <w:r>
        <w:rPr>
          <w:b/>
        </w:rPr>
        <w:t xml:space="preserve">6.4.1.1 </w:t>
      </w:r>
      <w:r w:rsidRPr="006279E4">
        <w:rPr>
          <w:b/>
        </w:rPr>
        <w:t>Frame control field</w:t>
      </w:r>
    </w:p>
    <w:p w:rsidR="00183984" w:rsidRPr="006279E4" w:rsidRDefault="00183984" w:rsidP="000928F8">
      <w:pPr>
        <w:spacing w:after="120"/>
        <w:jc w:val="both"/>
      </w:pPr>
      <w:r w:rsidRPr="006279E4">
        <w:t xml:space="preserve">The frame control field is in </w:t>
      </w:r>
      <w:r>
        <w:t xml:space="preserve">variable </w:t>
      </w:r>
      <w:r w:rsidRPr="006279E4">
        <w:t>length and contains information defining the frame type, addressing</w:t>
      </w:r>
      <w:r>
        <w:t xml:space="preserve"> </w:t>
      </w:r>
      <w:r w:rsidRPr="006279E4">
        <w:t>fields, and other control flags</w:t>
      </w:r>
      <w:r>
        <w:t xml:space="preserve"> or optional field. The frame control field shall</w:t>
      </w:r>
      <w:r w:rsidRPr="006279E4">
        <w:t xml:space="preserve"> be formatted as illustrated in </w:t>
      </w:r>
      <w:r w:rsidRPr="000557AC">
        <w:rPr>
          <w:highlight w:val="yellow"/>
        </w:rPr>
        <w:t>Figure x4</w:t>
      </w:r>
      <w:r w:rsidRPr="006279E4">
        <w:t>.</w:t>
      </w:r>
      <w:r>
        <w:t xml:space="preserve"> </w:t>
      </w:r>
    </w:p>
    <w:tbl>
      <w:tblPr>
        <w:tblStyle w:val="TableGrid"/>
        <w:tblW w:w="0" w:type="auto"/>
        <w:tblLook w:val="04A0"/>
      </w:tblPr>
      <w:tblGrid>
        <w:gridCol w:w="1008"/>
        <w:gridCol w:w="1080"/>
        <w:gridCol w:w="1350"/>
        <w:gridCol w:w="3060"/>
        <w:gridCol w:w="2880"/>
      </w:tblGrid>
      <w:tr w:rsidR="00183984" w:rsidTr="003C3DB8">
        <w:tc>
          <w:tcPr>
            <w:tcW w:w="1008" w:type="dxa"/>
          </w:tcPr>
          <w:p w:rsidR="00183984" w:rsidRPr="000557AC" w:rsidRDefault="00183984" w:rsidP="003C3DB8">
            <w:pPr>
              <w:spacing w:after="120"/>
            </w:pPr>
            <w:r w:rsidRPr="000557AC">
              <w:t>Bits: 0/2</w:t>
            </w:r>
          </w:p>
        </w:tc>
        <w:tc>
          <w:tcPr>
            <w:tcW w:w="1080" w:type="dxa"/>
          </w:tcPr>
          <w:p w:rsidR="00183984" w:rsidRPr="000557AC" w:rsidRDefault="000928F8" w:rsidP="003C3DB8">
            <w:pPr>
              <w:spacing w:after="120"/>
              <w:jc w:val="center"/>
            </w:pPr>
            <w:r>
              <w:t>0/</w:t>
            </w:r>
            <w:r w:rsidR="00183984" w:rsidRPr="000557AC">
              <w:t>3</w:t>
            </w:r>
          </w:p>
        </w:tc>
        <w:tc>
          <w:tcPr>
            <w:tcW w:w="1350" w:type="dxa"/>
          </w:tcPr>
          <w:p w:rsidR="00183984" w:rsidRPr="000557AC" w:rsidRDefault="00183984" w:rsidP="003C3DB8">
            <w:pPr>
              <w:spacing w:after="120"/>
              <w:jc w:val="center"/>
            </w:pPr>
            <w:r w:rsidRPr="000557AC">
              <w:t>0/1</w:t>
            </w:r>
          </w:p>
        </w:tc>
        <w:tc>
          <w:tcPr>
            <w:tcW w:w="3060" w:type="dxa"/>
          </w:tcPr>
          <w:p w:rsidR="00183984" w:rsidRPr="000557AC" w:rsidRDefault="00183984" w:rsidP="003C3DB8">
            <w:pPr>
              <w:spacing w:after="120"/>
              <w:jc w:val="center"/>
            </w:pPr>
            <w:r>
              <w:t>0/1</w:t>
            </w:r>
          </w:p>
        </w:tc>
        <w:tc>
          <w:tcPr>
            <w:tcW w:w="2880" w:type="dxa"/>
          </w:tcPr>
          <w:p w:rsidR="00183984" w:rsidRPr="000557AC" w:rsidRDefault="00183984" w:rsidP="003C3DB8">
            <w:pPr>
              <w:spacing w:after="120"/>
              <w:jc w:val="center"/>
            </w:pPr>
            <w:r>
              <w:t>0/3/13</w:t>
            </w:r>
          </w:p>
        </w:tc>
      </w:tr>
      <w:tr w:rsidR="00183984" w:rsidTr="003C3DB8">
        <w:tc>
          <w:tcPr>
            <w:tcW w:w="1008" w:type="dxa"/>
          </w:tcPr>
          <w:p w:rsidR="00183984" w:rsidRPr="000557AC" w:rsidRDefault="00183984" w:rsidP="003C3DB8">
            <w:pPr>
              <w:spacing w:after="120"/>
            </w:pPr>
            <w:r w:rsidRPr="000557AC">
              <w:t>Frame version</w:t>
            </w:r>
          </w:p>
        </w:tc>
        <w:tc>
          <w:tcPr>
            <w:tcW w:w="1080" w:type="dxa"/>
          </w:tcPr>
          <w:p w:rsidR="00183984" w:rsidRPr="000557AC" w:rsidRDefault="00183984" w:rsidP="003C3DB8">
            <w:pPr>
              <w:spacing w:after="120"/>
            </w:pPr>
            <w:r w:rsidRPr="000557AC">
              <w:t>Frame type</w:t>
            </w:r>
          </w:p>
        </w:tc>
        <w:tc>
          <w:tcPr>
            <w:tcW w:w="1350" w:type="dxa"/>
          </w:tcPr>
          <w:p w:rsidR="00183984" w:rsidRPr="000557AC" w:rsidRDefault="00183984" w:rsidP="003C3DB8">
            <w:pPr>
              <w:spacing w:after="120"/>
            </w:pPr>
            <w:r>
              <w:t>Security enabled</w:t>
            </w:r>
          </w:p>
        </w:tc>
        <w:tc>
          <w:tcPr>
            <w:tcW w:w="3060" w:type="dxa"/>
          </w:tcPr>
          <w:p w:rsidR="00183984" w:rsidRPr="000557AC" w:rsidRDefault="00183984" w:rsidP="003C3DB8">
            <w:pPr>
              <w:spacing w:after="120"/>
            </w:pPr>
            <w:r>
              <w:t>Destination/Source Addressing mode Enable</w:t>
            </w:r>
          </w:p>
        </w:tc>
        <w:tc>
          <w:tcPr>
            <w:tcW w:w="2880" w:type="dxa"/>
          </w:tcPr>
          <w:p w:rsidR="00183984" w:rsidRPr="000557AC" w:rsidRDefault="00183984" w:rsidP="003C3DB8">
            <w:pPr>
              <w:spacing w:after="120"/>
            </w:pPr>
            <w:r>
              <w:t>Optional fields</w:t>
            </w:r>
          </w:p>
        </w:tc>
      </w:tr>
    </w:tbl>
    <w:p w:rsidR="00183984" w:rsidRDefault="00183984" w:rsidP="00183984">
      <w:pPr>
        <w:spacing w:after="120"/>
        <w:jc w:val="center"/>
        <w:rPr>
          <w:b/>
        </w:rPr>
      </w:pPr>
      <w:r>
        <w:rPr>
          <w:b/>
          <w:color w:val="FF0000"/>
        </w:rPr>
        <w:t xml:space="preserve">Figure x4 – </w:t>
      </w:r>
      <w:r w:rsidRPr="006279E4">
        <w:rPr>
          <w:b/>
        </w:rPr>
        <w:t>Frame control field</w:t>
      </w:r>
    </w:p>
    <w:p w:rsidR="00183984" w:rsidRPr="008B6F49" w:rsidRDefault="00183984" w:rsidP="00183984">
      <w:pPr>
        <w:spacing w:after="120"/>
        <w:rPr>
          <w:b/>
        </w:rPr>
      </w:pPr>
      <w:r w:rsidRPr="008B6F49">
        <w:rPr>
          <w:b/>
        </w:rPr>
        <w:t>6.4.1.1.1 Frame Version subfield</w:t>
      </w:r>
    </w:p>
    <w:p w:rsidR="00183984" w:rsidRDefault="00183984" w:rsidP="00183984">
      <w:pPr>
        <w:spacing w:after="120"/>
        <w:rPr>
          <w:b/>
        </w:rPr>
      </w:pPr>
      <w:r w:rsidRPr="008B6F49">
        <w:t xml:space="preserve">The Frame Version subfield specifies the version number corresponding to the frame. This subfield shall be set to 0b00 to indicate </w:t>
      </w:r>
      <w:r>
        <w:t xml:space="preserve">a frame </w:t>
      </w:r>
      <w:r w:rsidRPr="008B6F49">
        <w:t xml:space="preserve">compatible with IEEE </w:t>
      </w:r>
      <w:proofErr w:type="gramStart"/>
      <w:r w:rsidRPr="008B6F49">
        <w:t>Std</w:t>
      </w:r>
      <w:proofErr w:type="gramEnd"/>
      <w:r w:rsidRPr="008B6F49">
        <w:t xml:space="preserve"> 802.15.7. </w:t>
      </w:r>
    </w:p>
    <w:p w:rsidR="00183984" w:rsidRDefault="00317F34" w:rsidP="00183984">
      <w:pPr>
        <w:spacing w:after="120"/>
      </w:pPr>
      <w:r>
        <w:t xml:space="preserve">The subfield is not </w:t>
      </w:r>
      <w:r w:rsidR="00183984">
        <w:t>present</w:t>
      </w:r>
      <w:r w:rsidR="00183984" w:rsidRPr="008B6F49">
        <w:t xml:space="preserve"> for low data rate modes </w:t>
      </w:r>
      <w:r w:rsidR="00183984">
        <w:t>including</w:t>
      </w:r>
      <w:r w:rsidR="00183984" w:rsidRPr="008B6F49">
        <w:t xml:space="preserve"> S2-PSK, S8-PSK</w:t>
      </w:r>
      <w:r w:rsidR="00183984">
        <w:t>, and low overhead M-FSK modes</w:t>
      </w:r>
      <w:r w:rsidR="00183984" w:rsidRPr="008B6F49">
        <w:t>.</w:t>
      </w:r>
      <w:r w:rsidR="00183984">
        <w:t xml:space="preserve"> The proposed values and usages of the </w:t>
      </w:r>
      <w:r w:rsidR="00183984" w:rsidRPr="000372B7">
        <w:t>Frame Version subfield is in</w:t>
      </w:r>
      <w:r w:rsidR="00183984">
        <w:rPr>
          <w:b/>
        </w:rPr>
        <w:t xml:space="preserve"> </w:t>
      </w:r>
      <w:r w:rsidR="00183984" w:rsidRPr="000372B7">
        <w:rPr>
          <w:b/>
          <w:highlight w:val="yellow"/>
        </w:rPr>
        <w:t>figure x5.</w:t>
      </w:r>
    </w:p>
    <w:p w:rsidR="00183984" w:rsidRPr="008B6F49" w:rsidRDefault="00183984" w:rsidP="00183984">
      <w:pPr>
        <w:spacing w:after="120"/>
      </w:pPr>
    </w:p>
    <w:tbl>
      <w:tblPr>
        <w:tblStyle w:val="TableGrid"/>
        <w:tblW w:w="0" w:type="auto"/>
        <w:tblLook w:val="04A0"/>
      </w:tblPr>
      <w:tblGrid>
        <w:gridCol w:w="3528"/>
        <w:gridCol w:w="6048"/>
      </w:tblGrid>
      <w:tr w:rsidR="00183984" w:rsidTr="003C3DB8">
        <w:tc>
          <w:tcPr>
            <w:tcW w:w="3528" w:type="dxa"/>
          </w:tcPr>
          <w:p w:rsidR="00183984" w:rsidRDefault="00183984" w:rsidP="003C3DB8">
            <w:pPr>
              <w:spacing w:after="120"/>
              <w:jc w:val="center"/>
              <w:rPr>
                <w:b/>
              </w:rPr>
            </w:pPr>
            <w:r w:rsidRPr="008B6F49">
              <w:rPr>
                <w:b/>
              </w:rPr>
              <w:t>Frame Version subfield</w:t>
            </w:r>
            <w:r>
              <w:rPr>
                <w:b/>
              </w:rPr>
              <w:t xml:space="preserve"> value</w:t>
            </w:r>
          </w:p>
        </w:tc>
        <w:tc>
          <w:tcPr>
            <w:tcW w:w="6048" w:type="dxa"/>
          </w:tcPr>
          <w:p w:rsidR="00183984" w:rsidRDefault="00183984" w:rsidP="003C3DB8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Proposed usage</w:t>
            </w:r>
          </w:p>
        </w:tc>
      </w:tr>
      <w:tr w:rsidR="00183984" w:rsidTr="003C3DB8">
        <w:tc>
          <w:tcPr>
            <w:tcW w:w="3528" w:type="dxa"/>
          </w:tcPr>
          <w:p w:rsidR="00183984" w:rsidRPr="008B6F49" w:rsidRDefault="00183984" w:rsidP="003C3DB8">
            <w:pPr>
              <w:spacing w:after="120"/>
              <w:jc w:val="center"/>
            </w:pPr>
            <w:r w:rsidRPr="008B6F49">
              <w:t>00</w:t>
            </w:r>
          </w:p>
        </w:tc>
        <w:tc>
          <w:tcPr>
            <w:tcW w:w="6048" w:type="dxa"/>
          </w:tcPr>
          <w:p w:rsidR="00183984" w:rsidRDefault="00183984" w:rsidP="003C3DB8">
            <w:pPr>
              <w:spacing w:after="120"/>
              <w:rPr>
                <w:b/>
              </w:rPr>
            </w:pPr>
            <w:r w:rsidRPr="008B6F49">
              <w:t>IEEE Std 802.15.7</w:t>
            </w:r>
            <w:r>
              <w:t>-2011</w:t>
            </w:r>
          </w:p>
        </w:tc>
      </w:tr>
      <w:tr w:rsidR="00183984" w:rsidTr="003C3DB8">
        <w:tc>
          <w:tcPr>
            <w:tcW w:w="3528" w:type="dxa"/>
          </w:tcPr>
          <w:p w:rsidR="00183984" w:rsidRPr="008B6F49" w:rsidRDefault="00183984" w:rsidP="003C3DB8">
            <w:pPr>
              <w:spacing w:after="120"/>
              <w:jc w:val="center"/>
            </w:pPr>
            <w:r>
              <w:t>01</w:t>
            </w:r>
          </w:p>
        </w:tc>
        <w:tc>
          <w:tcPr>
            <w:tcW w:w="6048" w:type="dxa"/>
          </w:tcPr>
          <w:p w:rsidR="00183984" w:rsidRDefault="00183984" w:rsidP="003C3DB8">
            <w:pPr>
              <w:spacing w:after="120"/>
              <w:rPr>
                <w:b/>
              </w:rPr>
            </w:pPr>
            <w:r w:rsidRPr="008B6F49">
              <w:t>IEEE Std 802.15.7</w:t>
            </w:r>
            <w:r>
              <w:t>-201x High-rate PD Communication</w:t>
            </w:r>
          </w:p>
        </w:tc>
      </w:tr>
      <w:tr w:rsidR="00183984" w:rsidTr="003C3DB8">
        <w:tc>
          <w:tcPr>
            <w:tcW w:w="3528" w:type="dxa"/>
          </w:tcPr>
          <w:p w:rsidR="00183984" w:rsidRPr="008B6F49" w:rsidRDefault="00183984" w:rsidP="003C3DB8">
            <w:pPr>
              <w:spacing w:after="120"/>
              <w:jc w:val="center"/>
            </w:pPr>
            <w:r>
              <w:t>10</w:t>
            </w:r>
          </w:p>
        </w:tc>
        <w:tc>
          <w:tcPr>
            <w:tcW w:w="6048" w:type="dxa"/>
          </w:tcPr>
          <w:p w:rsidR="00183984" w:rsidRDefault="00183984" w:rsidP="003C3DB8">
            <w:pPr>
              <w:spacing w:after="120"/>
              <w:rPr>
                <w:b/>
              </w:rPr>
            </w:pPr>
            <w:r w:rsidRPr="008B6F49">
              <w:t>IEEE Std 802.15.7</w:t>
            </w:r>
            <w:r>
              <w:t>-201x OCC and Low-rate PD Communication</w:t>
            </w:r>
          </w:p>
        </w:tc>
      </w:tr>
    </w:tbl>
    <w:p w:rsidR="00183984" w:rsidRDefault="00183984" w:rsidP="00183984">
      <w:pPr>
        <w:spacing w:after="120"/>
        <w:jc w:val="center"/>
        <w:rPr>
          <w:b/>
        </w:rPr>
      </w:pPr>
      <w:r>
        <w:rPr>
          <w:b/>
          <w:color w:val="FF0000"/>
        </w:rPr>
        <w:t xml:space="preserve">Figure x5 – </w:t>
      </w:r>
      <w:r w:rsidRPr="008B6F49">
        <w:rPr>
          <w:b/>
        </w:rPr>
        <w:t>Frame Version subfield</w:t>
      </w:r>
    </w:p>
    <w:p w:rsidR="00183984" w:rsidRPr="00B71F4C" w:rsidRDefault="00183984" w:rsidP="00183984">
      <w:pPr>
        <w:spacing w:after="120"/>
        <w:rPr>
          <w:b/>
        </w:rPr>
      </w:pPr>
      <w:r w:rsidRPr="00B71F4C">
        <w:rPr>
          <w:b/>
        </w:rPr>
        <w:t>6.4.1.1.2 Frame type subfield</w:t>
      </w:r>
    </w:p>
    <w:p w:rsidR="000928F8" w:rsidRDefault="00C55687" w:rsidP="00183984">
      <w:pPr>
        <w:spacing w:after="120"/>
      </w:pPr>
      <w:r w:rsidRPr="008B6F49">
        <w:t xml:space="preserve">The subfield is </w:t>
      </w:r>
      <w:r>
        <w:t>for OCC data transfer modes (HS-PSK and 8-color code). The subfield is not present in the other OCC modes.</w:t>
      </w:r>
    </w:p>
    <w:p w:rsidR="00183984" w:rsidRDefault="00183984" w:rsidP="00183984">
      <w:pPr>
        <w:spacing w:after="120"/>
      </w:pPr>
      <w:r w:rsidRPr="00C253A2">
        <w:lastRenderedPageBreak/>
        <w:t>The Frame Type subfield shall be set to one of the non</w:t>
      </w:r>
      <w:r>
        <w:t>-</w:t>
      </w:r>
      <w:r w:rsidRPr="00C253A2">
        <w:t xml:space="preserve">reserved values listed in </w:t>
      </w:r>
      <w:r w:rsidRPr="000928F8">
        <w:rPr>
          <w:highlight w:val="yellow"/>
        </w:rPr>
        <w:t>Table x6</w:t>
      </w:r>
      <w:r w:rsidRPr="00C253A2">
        <w:t>.</w:t>
      </w:r>
      <w:r w:rsidR="000928F8">
        <w:t xml:space="preserve"> The table compatible with t</w:t>
      </w:r>
      <w:r>
        <w:t xml:space="preserve">he previous table of </w:t>
      </w:r>
      <w:r w:rsidRPr="00B71F4C">
        <w:rPr>
          <w:b/>
        </w:rPr>
        <w:t>Frame type subfield</w:t>
      </w:r>
      <w:r>
        <w:rPr>
          <w:b/>
        </w:rPr>
        <w:t xml:space="preserve"> </w:t>
      </w:r>
      <w:r w:rsidRPr="008B6F49">
        <w:t xml:space="preserve">IEEE </w:t>
      </w:r>
      <w:proofErr w:type="gramStart"/>
      <w:r w:rsidRPr="008B6F49">
        <w:t>Std</w:t>
      </w:r>
      <w:proofErr w:type="gramEnd"/>
      <w:r w:rsidRPr="008B6F49">
        <w:t xml:space="preserve"> 802.15.7</w:t>
      </w:r>
      <w:r>
        <w:t>-2011.</w:t>
      </w:r>
    </w:p>
    <w:p w:rsidR="008931C6" w:rsidRDefault="008931C6" w:rsidP="00183984">
      <w:pPr>
        <w:spacing w:after="120"/>
      </w:pPr>
    </w:p>
    <w:p w:rsidR="008931C6" w:rsidRPr="00C253A2" w:rsidRDefault="008931C6" w:rsidP="008931C6">
      <w:pPr>
        <w:spacing w:after="120"/>
        <w:jc w:val="center"/>
      </w:pPr>
      <w:r w:rsidRPr="00A353B4">
        <w:rPr>
          <w:b/>
          <w:color w:val="FF0000"/>
        </w:rPr>
        <w:t>Table x6.</w:t>
      </w:r>
      <w:r>
        <w:t xml:space="preserve"> </w:t>
      </w:r>
      <w:r w:rsidRPr="00B71F4C">
        <w:rPr>
          <w:b/>
        </w:rPr>
        <w:t>Frame type subfield</w:t>
      </w:r>
    </w:p>
    <w:tbl>
      <w:tblPr>
        <w:tblStyle w:val="TableGrid"/>
        <w:tblW w:w="0" w:type="auto"/>
        <w:tblInd w:w="1998" w:type="dxa"/>
        <w:tblLook w:val="04A0"/>
      </w:tblPr>
      <w:tblGrid>
        <w:gridCol w:w="2520"/>
        <w:gridCol w:w="3060"/>
      </w:tblGrid>
      <w:tr w:rsidR="008931C6" w:rsidTr="003C3DB8">
        <w:tc>
          <w:tcPr>
            <w:tcW w:w="2520" w:type="dxa"/>
          </w:tcPr>
          <w:p w:rsidR="008931C6" w:rsidRPr="00D8086F" w:rsidRDefault="008931C6" w:rsidP="003C3DB8">
            <w:pPr>
              <w:spacing w:after="120"/>
            </w:pPr>
            <w:r>
              <w:t>Description</w:t>
            </w:r>
          </w:p>
        </w:tc>
        <w:tc>
          <w:tcPr>
            <w:tcW w:w="3060" w:type="dxa"/>
          </w:tcPr>
          <w:p w:rsidR="008931C6" w:rsidRPr="00D8086F" w:rsidRDefault="008931C6" w:rsidP="003C3DB8">
            <w:pPr>
              <w:spacing w:after="120"/>
            </w:pPr>
            <w:r w:rsidRPr="00B71F4C">
              <w:rPr>
                <w:b/>
              </w:rPr>
              <w:t>Frame type subfield</w:t>
            </w:r>
            <w:r>
              <w:rPr>
                <w:b/>
              </w:rPr>
              <w:t xml:space="preserve"> </w:t>
            </w:r>
            <w:r w:rsidRPr="00334B31">
              <w:t>(b2b1b0)</w:t>
            </w:r>
          </w:p>
        </w:tc>
      </w:tr>
      <w:tr w:rsidR="008931C6" w:rsidTr="003C3DB8">
        <w:tc>
          <w:tcPr>
            <w:tcW w:w="2520" w:type="dxa"/>
          </w:tcPr>
          <w:p w:rsidR="008931C6" w:rsidRPr="00D8086F" w:rsidRDefault="008931C6" w:rsidP="003C3DB8">
            <w:pPr>
              <w:spacing w:after="120"/>
            </w:pPr>
          </w:p>
        </w:tc>
        <w:tc>
          <w:tcPr>
            <w:tcW w:w="3060" w:type="dxa"/>
          </w:tcPr>
          <w:p w:rsidR="008931C6" w:rsidRPr="00D8086F" w:rsidRDefault="008931C6" w:rsidP="003C3DB8">
            <w:pPr>
              <w:spacing w:after="120"/>
            </w:pPr>
          </w:p>
        </w:tc>
      </w:tr>
      <w:tr w:rsidR="008931C6" w:rsidTr="003C3DB8">
        <w:tc>
          <w:tcPr>
            <w:tcW w:w="2520" w:type="dxa"/>
          </w:tcPr>
          <w:p w:rsidR="008931C6" w:rsidRPr="00D8086F" w:rsidRDefault="008931C6" w:rsidP="003C3DB8">
            <w:pPr>
              <w:spacing w:after="120"/>
            </w:pPr>
            <w:r w:rsidRPr="00D8086F">
              <w:t>Data</w:t>
            </w:r>
          </w:p>
        </w:tc>
        <w:tc>
          <w:tcPr>
            <w:tcW w:w="3060" w:type="dxa"/>
          </w:tcPr>
          <w:p w:rsidR="008931C6" w:rsidRPr="00D8086F" w:rsidRDefault="008931C6" w:rsidP="003C3DB8">
            <w:pPr>
              <w:spacing w:after="120"/>
            </w:pPr>
            <w:r w:rsidRPr="00D8086F">
              <w:t>001</w:t>
            </w:r>
          </w:p>
        </w:tc>
      </w:tr>
      <w:tr w:rsidR="008931C6" w:rsidTr="003C3DB8">
        <w:tc>
          <w:tcPr>
            <w:tcW w:w="2520" w:type="dxa"/>
          </w:tcPr>
          <w:p w:rsidR="008931C6" w:rsidRPr="00D8086F" w:rsidRDefault="008931C6" w:rsidP="003C3DB8">
            <w:pPr>
              <w:spacing w:after="120"/>
              <w:rPr>
                <w:highlight w:val="lightGray"/>
              </w:rPr>
            </w:pPr>
          </w:p>
        </w:tc>
        <w:tc>
          <w:tcPr>
            <w:tcW w:w="3060" w:type="dxa"/>
          </w:tcPr>
          <w:p w:rsidR="008931C6" w:rsidRPr="00D8086F" w:rsidRDefault="008931C6" w:rsidP="003C3DB8">
            <w:pPr>
              <w:spacing w:after="120"/>
              <w:rPr>
                <w:highlight w:val="lightGray"/>
              </w:rPr>
            </w:pPr>
          </w:p>
        </w:tc>
      </w:tr>
      <w:tr w:rsidR="008931C6" w:rsidTr="003C3DB8">
        <w:tc>
          <w:tcPr>
            <w:tcW w:w="2520" w:type="dxa"/>
          </w:tcPr>
          <w:p w:rsidR="008931C6" w:rsidRPr="00D8086F" w:rsidRDefault="008931C6" w:rsidP="003C3DB8">
            <w:pPr>
              <w:spacing w:after="120"/>
            </w:pPr>
            <w:r w:rsidRPr="00D8086F">
              <w:t>MAC command</w:t>
            </w:r>
          </w:p>
        </w:tc>
        <w:tc>
          <w:tcPr>
            <w:tcW w:w="3060" w:type="dxa"/>
          </w:tcPr>
          <w:p w:rsidR="008931C6" w:rsidRPr="00D8086F" w:rsidRDefault="008931C6" w:rsidP="003C3DB8">
            <w:pPr>
              <w:spacing w:after="120"/>
            </w:pPr>
            <w:r w:rsidRPr="00D8086F">
              <w:t>011</w:t>
            </w:r>
          </w:p>
        </w:tc>
      </w:tr>
      <w:tr w:rsidR="008931C6" w:rsidTr="003C3DB8">
        <w:tc>
          <w:tcPr>
            <w:tcW w:w="2520" w:type="dxa"/>
          </w:tcPr>
          <w:p w:rsidR="008931C6" w:rsidRPr="00D5057D" w:rsidRDefault="008931C6" w:rsidP="003C3DB8">
            <w:pPr>
              <w:spacing w:after="120"/>
              <w:rPr>
                <w:b/>
                <w:color w:val="FF0000"/>
              </w:rPr>
            </w:pPr>
            <w:r w:rsidRPr="00D5057D">
              <w:rPr>
                <w:b/>
                <w:color w:val="FF0000"/>
              </w:rPr>
              <w:t>Light-ID</w:t>
            </w:r>
          </w:p>
        </w:tc>
        <w:tc>
          <w:tcPr>
            <w:tcW w:w="3060" w:type="dxa"/>
          </w:tcPr>
          <w:p w:rsidR="008931C6" w:rsidRPr="00D5057D" w:rsidRDefault="008931C6" w:rsidP="003C3DB8">
            <w:pPr>
              <w:spacing w:after="120"/>
              <w:rPr>
                <w:b/>
                <w:color w:val="FF0000"/>
              </w:rPr>
            </w:pPr>
            <w:r w:rsidRPr="00D5057D">
              <w:rPr>
                <w:b/>
                <w:color w:val="FF0000"/>
              </w:rPr>
              <w:t>100</w:t>
            </w:r>
          </w:p>
        </w:tc>
      </w:tr>
      <w:tr w:rsidR="008931C6" w:rsidTr="003C3DB8">
        <w:tc>
          <w:tcPr>
            <w:tcW w:w="2520" w:type="dxa"/>
          </w:tcPr>
          <w:p w:rsidR="008931C6" w:rsidRPr="00D8086F" w:rsidRDefault="008931C6" w:rsidP="003C3DB8">
            <w:pPr>
              <w:spacing w:after="120"/>
            </w:pPr>
            <w:r w:rsidRPr="00D8086F">
              <w:t>Reserved</w:t>
            </w:r>
          </w:p>
        </w:tc>
        <w:tc>
          <w:tcPr>
            <w:tcW w:w="3060" w:type="dxa"/>
          </w:tcPr>
          <w:p w:rsidR="008931C6" w:rsidRPr="0073705A" w:rsidRDefault="008931C6" w:rsidP="003C3DB8">
            <w:pPr>
              <w:spacing w:after="120"/>
            </w:pPr>
            <w:r w:rsidRPr="0073705A">
              <w:t>101-111</w:t>
            </w:r>
          </w:p>
        </w:tc>
      </w:tr>
    </w:tbl>
    <w:p w:rsidR="008931C6" w:rsidRDefault="008931C6" w:rsidP="008931C6">
      <w:pPr>
        <w:spacing w:after="120"/>
      </w:pPr>
      <w:r>
        <w:t>Only data and MAC command frame types are utilized for OCC.</w:t>
      </w:r>
    </w:p>
    <w:p w:rsidR="008931C6" w:rsidRPr="00D8086F" w:rsidRDefault="008931C6" w:rsidP="008931C6">
      <w:pPr>
        <w:spacing w:after="120"/>
      </w:pPr>
      <w:r>
        <w:t>New frame type, light-ID frame type, that defines the data broadcasting to support OCC localization via identification of light sources is newly added with the frame type subfield 0b100.</w:t>
      </w:r>
    </w:p>
    <w:p w:rsidR="00183984" w:rsidRDefault="00183984" w:rsidP="00183984">
      <w:pPr>
        <w:spacing w:after="120"/>
        <w:rPr>
          <w:b/>
        </w:rPr>
      </w:pPr>
    </w:p>
    <w:p w:rsidR="00183984" w:rsidRPr="00A03161" w:rsidRDefault="00183984" w:rsidP="00183984">
      <w:pPr>
        <w:spacing w:after="120"/>
        <w:rPr>
          <w:b/>
        </w:rPr>
      </w:pPr>
      <w:r w:rsidRPr="00A03161">
        <w:rPr>
          <w:b/>
        </w:rPr>
        <w:t>6.4.1.1.3 Security Enabled subfield</w:t>
      </w:r>
    </w:p>
    <w:p w:rsidR="00183984" w:rsidRDefault="00183984" w:rsidP="00183984">
      <w:pPr>
        <w:spacing w:after="120"/>
      </w:pPr>
      <w:r>
        <w:t>All the broadcasting modes (light-ID broadcast and IB) do not have t</w:t>
      </w:r>
      <w:r w:rsidRPr="00A03161">
        <w:t>he Security Enabled subfield</w:t>
      </w:r>
      <w:r>
        <w:t>.</w:t>
      </w:r>
    </w:p>
    <w:p w:rsidR="00183984" w:rsidRDefault="00183984" w:rsidP="00183984">
      <w:pPr>
        <w:spacing w:after="120"/>
        <w:jc w:val="both"/>
      </w:pPr>
      <w:r>
        <w:t xml:space="preserve">The </w:t>
      </w:r>
      <w:r w:rsidRPr="00A03161">
        <w:t>Security Enabled subfield</w:t>
      </w:r>
      <w:r>
        <w:t xml:space="preserve"> is enabled for protected D2D mode. </w:t>
      </w:r>
      <w:r w:rsidRPr="00A03161">
        <w:t xml:space="preserve">The Security Enabled subfield is 1 bit in length, and it shall be set to one if the frame is protected by the MAC </w:t>
      </w:r>
      <w:proofErr w:type="spellStart"/>
      <w:r w:rsidRPr="00A03161">
        <w:t>sublayer</w:t>
      </w:r>
      <w:proofErr w:type="spellEnd"/>
      <w:r w:rsidRPr="00A03161">
        <w:t xml:space="preserve"> and shall be set to zero otherwise.</w:t>
      </w:r>
      <w:r>
        <w:t xml:space="preserve"> </w:t>
      </w:r>
    </w:p>
    <w:p w:rsidR="00183984" w:rsidRDefault="00183984" w:rsidP="00183984">
      <w:pPr>
        <w:spacing w:after="120"/>
        <w:rPr>
          <w:b/>
        </w:rPr>
      </w:pPr>
      <w:r w:rsidRPr="00A03161">
        <w:t xml:space="preserve"> </w:t>
      </w:r>
    </w:p>
    <w:p w:rsidR="00183984" w:rsidRPr="00A03161" w:rsidRDefault="00183984" w:rsidP="00183984">
      <w:pPr>
        <w:rPr>
          <w:b/>
        </w:rPr>
      </w:pPr>
      <w:r w:rsidRPr="00A03161">
        <w:rPr>
          <w:b/>
        </w:rPr>
        <w:t>6.4.1.1.</w:t>
      </w:r>
      <w:r>
        <w:rPr>
          <w:b/>
        </w:rPr>
        <w:t>4</w:t>
      </w:r>
      <w:r w:rsidRPr="00A03161">
        <w:rPr>
          <w:b/>
        </w:rPr>
        <w:t xml:space="preserve"> Destination</w:t>
      </w:r>
      <w:r>
        <w:rPr>
          <w:b/>
        </w:rPr>
        <w:t>/Source</w:t>
      </w:r>
      <w:r w:rsidRPr="00A03161">
        <w:rPr>
          <w:b/>
        </w:rPr>
        <w:t xml:space="preserve"> Addressing </w:t>
      </w:r>
      <w:r>
        <w:rPr>
          <w:b/>
        </w:rPr>
        <w:t xml:space="preserve">Mode </w:t>
      </w:r>
      <w:r w:rsidRPr="00A03161">
        <w:rPr>
          <w:b/>
        </w:rPr>
        <w:t>Enabled subfield</w:t>
      </w:r>
    </w:p>
    <w:p w:rsidR="00183984" w:rsidRDefault="00183984" w:rsidP="00183984">
      <w:pPr>
        <w:jc w:val="both"/>
      </w:pPr>
      <w:r>
        <w:t xml:space="preserve">All the broadcasting modes (light-ID broadcast and IB) do not have the </w:t>
      </w:r>
      <w:r w:rsidRPr="00A03161">
        <w:t>Destination</w:t>
      </w:r>
      <w:r>
        <w:t>/</w:t>
      </w:r>
      <w:proofErr w:type="spellStart"/>
      <w:r>
        <w:t>Sourcce</w:t>
      </w:r>
      <w:proofErr w:type="spellEnd"/>
      <w:r w:rsidRPr="00A03161">
        <w:t xml:space="preserve"> Addressing Mode </w:t>
      </w:r>
      <w:r>
        <w:t xml:space="preserve">Enable </w:t>
      </w:r>
      <w:r w:rsidRPr="00A03161">
        <w:t>subfield</w:t>
      </w:r>
      <w:r w:rsidRPr="00511535">
        <w:t xml:space="preserve">. </w:t>
      </w:r>
      <w:r>
        <w:t>For D2D mode, both</w:t>
      </w:r>
      <w:r w:rsidRPr="00A03161">
        <w:t xml:space="preserve"> Destination Addressing Mode </w:t>
      </w:r>
      <w:r>
        <w:t xml:space="preserve">Enable </w:t>
      </w:r>
      <w:r w:rsidRPr="00A03161">
        <w:t xml:space="preserve">subfield </w:t>
      </w:r>
      <w:r>
        <w:t>and Source</w:t>
      </w:r>
      <w:r w:rsidRPr="00A03161">
        <w:t xml:space="preserve"> Addressing Mode </w:t>
      </w:r>
      <w:r>
        <w:t xml:space="preserve">Enable </w:t>
      </w:r>
      <w:r w:rsidRPr="00A03161">
        <w:t>subfield</w:t>
      </w:r>
      <w:r>
        <w:t xml:space="preserve"> have one bit.</w:t>
      </w:r>
    </w:p>
    <w:p w:rsidR="00183984" w:rsidRDefault="00183984" w:rsidP="00183984"/>
    <w:p w:rsidR="00183984" w:rsidRDefault="00183984" w:rsidP="00183984">
      <w:pPr>
        <w:spacing w:after="120"/>
        <w:jc w:val="center"/>
        <w:rPr>
          <w:b/>
        </w:rPr>
      </w:pPr>
      <w:r w:rsidRPr="00A353B4">
        <w:rPr>
          <w:b/>
          <w:color w:val="FF0000"/>
        </w:rPr>
        <w:t>Table x7</w:t>
      </w:r>
      <w:r>
        <w:t xml:space="preserve">. </w:t>
      </w:r>
      <w:r>
        <w:rPr>
          <w:b/>
        </w:rPr>
        <w:t>Addressing Mode Enable subfield</w:t>
      </w:r>
    </w:p>
    <w:tbl>
      <w:tblPr>
        <w:tblStyle w:val="TableGrid"/>
        <w:tblW w:w="0" w:type="auto"/>
        <w:tblLook w:val="04A0"/>
      </w:tblPr>
      <w:tblGrid>
        <w:gridCol w:w="4788"/>
        <w:gridCol w:w="4788"/>
      </w:tblGrid>
      <w:tr w:rsidR="00183984" w:rsidTr="003C3DB8">
        <w:tc>
          <w:tcPr>
            <w:tcW w:w="4788" w:type="dxa"/>
          </w:tcPr>
          <w:p w:rsidR="00183984" w:rsidRDefault="00183984" w:rsidP="003C3DB8">
            <w:pPr>
              <w:spacing w:after="120"/>
              <w:jc w:val="center"/>
              <w:rPr>
                <w:b/>
              </w:rPr>
            </w:pPr>
            <w:r w:rsidRPr="00A03161">
              <w:t>Destination</w:t>
            </w:r>
            <w:r>
              <w:t>/Source</w:t>
            </w:r>
            <w:r w:rsidRPr="00A03161">
              <w:t xml:space="preserve"> Addressing Mode </w:t>
            </w:r>
            <w:r>
              <w:t xml:space="preserve">Enable </w:t>
            </w:r>
            <w:r w:rsidRPr="00A03161">
              <w:t>subfield</w:t>
            </w:r>
            <w:r>
              <w:t xml:space="preserve"> (b0)</w:t>
            </w:r>
          </w:p>
        </w:tc>
        <w:tc>
          <w:tcPr>
            <w:tcW w:w="4788" w:type="dxa"/>
          </w:tcPr>
          <w:p w:rsidR="00183984" w:rsidRDefault="00183984" w:rsidP="003C3DB8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183984" w:rsidTr="003C3DB8">
        <w:tc>
          <w:tcPr>
            <w:tcW w:w="4788" w:type="dxa"/>
          </w:tcPr>
          <w:p w:rsidR="00183984" w:rsidRDefault="00183984" w:rsidP="003C3DB8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0</w:t>
            </w:r>
          </w:p>
        </w:tc>
        <w:tc>
          <w:tcPr>
            <w:tcW w:w="4788" w:type="dxa"/>
          </w:tcPr>
          <w:p w:rsidR="00183984" w:rsidRDefault="00183984" w:rsidP="003C3DB8">
            <w:pPr>
              <w:spacing w:after="120"/>
              <w:jc w:val="center"/>
              <w:rPr>
                <w:b/>
              </w:rPr>
            </w:pPr>
            <w:r w:rsidRPr="00A03161">
              <w:t>Destination Addressing Mode</w:t>
            </w:r>
          </w:p>
        </w:tc>
      </w:tr>
      <w:tr w:rsidR="00183984" w:rsidTr="003C3DB8">
        <w:tc>
          <w:tcPr>
            <w:tcW w:w="4788" w:type="dxa"/>
          </w:tcPr>
          <w:p w:rsidR="00183984" w:rsidRDefault="00183984" w:rsidP="003C3DB8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4788" w:type="dxa"/>
          </w:tcPr>
          <w:p w:rsidR="00183984" w:rsidRDefault="00183984" w:rsidP="003C3DB8">
            <w:pPr>
              <w:spacing w:after="120"/>
              <w:jc w:val="center"/>
              <w:rPr>
                <w:b/>
              </w:rPr>
            </w:pPr>
            <w:r>
              <w:t>Source</w:t>
            </w:r>
            <w:r w:rsidRPr="00A03161">
              <w:t xml:space="preserve"> Addressing Mode</w:t>
            </w:r>
          </w:p>
        </w:tc>
      </w:tr>
    </w:tbl>
    <w:p w:rsidR="00183984" w:rsidRDefault="00183984" w:rsidP="00183984">
      <w:pPr>
        <w:spacing w:after="120"/>
        <w:jc w:val="center"/>
        <w:rPr>
          <w:b/>
        </w:rPr>
      </w:pPr>
    </w:p>
    <w:p w:rsidR="00183984" w:rsidRPr="00A03161" w:rsidRDefault="00183984" w:rsidP="00183984">
      <w:pPr>
        <w:rPr>
          <w:b/>
        </w:rPr>
      </w:pPr>
      <w:r w:rsidRPr="00A03161">
        <w:rPr>
          <w:b/>
        </w:rPr>
        <w:t>6.4.1.1.</w:t>
      </w:r>
      <w:r>
        <w:rPr>
          <w:b/>
        </w:rPr>
        <w:t>5</w:t>
      </w:r>
      <w:r w:rsidRPr="00A03161">
        <w:rPr>
          <w:b/>
        </w:rPr>
        <w:t xml:space="preserve"> </w:t>
      </w:r>
      <w:r>
        <w:rPr>
          <w:b/>
        </w:rPr>
        <w:t>Frame control Optional</w:t>
      </w:r>
      <w:r w:rsidRPr="00A03161">
        <w:rPr>
          <w:b/>
        </w:rPr>
        <w:t xml:space="preserve"> subfield</w:t>
      </w:r>
      <w:r>
        <w:rPr>
          <w:b/>
        </w:rPr>
        <w:t>s</w:t>
      </w:r>
    </w:p>
    <w:p w:rsidR="00183984" w:rsidRDefault="00183984" w:rsidP="00183984">
      <w:pPr>
        <w:spacing w:after="120"/>
      </w:pPr>
      <w:r>
        <w:lastRenderedPageBreak/>
        <w:t xml:space="preserve">Subfields are specified only for the light-ID frame. There are two optional subfields used for the light-ID frame as follows. All the optional subfields are disabled in the </w:t>
      </w:r>
      <w:r w:rsidRPr="00E14538">
        <w:t xml:space="preserve">Frame control </w:t>
      </w:r>
      <w:r>
        <w:t xml:space="preserve">field </w:t>
      </w:r>
      <w:r w:rsidRPr="00E14538">
        <w:t>of other</w:t>
      </w:r>
      <w:r>
        <w:t xml:space="preserve"> MAC frames not light-ID frame. </w:t>
      </w:r>
    </w:p>
    <w:p w:rsidR="00183984" w:rsidRDefault="00183984" w:rsidP="00183984">
      <w:pPr>
        <w:spacing w:after="120"/>
        <w:jc w:val="center"/>
      </w:pPr>
      <w:r w:rsidRPr="00A353B4">
        <w:rPr>
          <w:b/>
          <w:color w:val="FF0000"/>
        </w:rPr>
        <w:t>Table x8</w:t>
      </w:r>
      <w:r>
        <w:rPr>
          <w:b/>
        </w:rPr>
        <w:t xml:space="preserve"> - Frame control Optional</w:t>
      </w:r>
      <w:r w:rsidRPr="00A03161">
        <w:rPr>
          <w:b/>
        </w:rPr>
        <w:t xml:space="preserve"> subfield</w:t>
      </w:r>
      <w:r>
        <w:rPr>
          <w:b/>
        </w:rPr>
        <w:t>s</w:t>
      </w:r>
    </w:p>
    <w:tbl>
      <w:tblPr>
        <w:tblStyle w:val="TableGrid"/>
        <w:tblW w:w="0" w:type="auto"/>
        <w:tblLook w:val="04A0"/>
      </w:tblPr>
      <w:tblGrid>
        <w:gridCol w:w="4788"/>
        <w:gridCol w:w="4788"/>
      </w:tblGrid>
      <w:tr w:rsidR="00183984" w:rsidTr="003C3DB8">
        <w:tc>
          <w:tcPr>
            <w:tcW w:w="4788" w:type="dxa"/>
          </w:tcPr>
          <w:p w:rsidR="00183984" w:rsidRDefault="00183984" w:rsidP="003C3DB8">
            <w:pPr>
              <w:spacing w:after="120"/>
              <w:jc w:val="center"/>
            </w:pPr>
            <w:r>
              <w:t>Bits: 0/3</w:t>
            </w:r>
          </w:p>
        </w:tc>
        <w:tc>
          <w:tcPr>
            <w:tcW w:w="4788" w:type="dxa"/>
          </w:tcPr>
          <w:p w:rsidR="00183984" w:rsidRDefault="00183984" w:rsidP="003C3DB8">
            <w:pPr>
              <w:spacing w:after="120"/>
              <w:jc w:val="center"/>
            </w:pPr>
            <w:r>
              <w:t>0/10</w:t>
            </w:r>
          </w:p>
        </w:tc>
      </w:tr>
      <w:tr w:rsidR="00183984" w:rsidTr="003C3DB8">
        <w:tc>
          <w:tcPr>
            <w:tcW w:w="4788" w:type="dxa"/>
          </w:tcPr>
          <w:p w:rsidR="00183984" w:rsidRDefault="00183984" w:rsidP="004C39A2">
            <w:pPr>
              <w:spacing w:after="120"/>
              <w:jc w:val="center"/>
            </w:pPr>
            <w:r>
              <w:t>light-ID s</w:t>
            </w:r>
            <w:r w:rsidR="004C39A2">
              <w:t>ub-</w:t>
            </w:r>
            <w:r>
              <w:t>type</w:t>
            </w:r>
          </w:p>
        </w:tc>
        <w:tc>
          <w:tcPr>
            <w:tcW w:w="4788" w:type="dxa"/>
          </w:tcPr>
          <w:p w:rsidR="00183984" w:rsidRDefault="00183984" w:rsidP="003C3DB8">
            <w:pPr>
              <w:spacing w:after="120"/>
              <w:jc w:val="center"/>
            </w:pPr>
            <w:r>
              <w:t>Company ID</w:t>
            </w:r>
          </w:p>
        </w:tc>
      </w:tr>
    </w:tbl>
    <w:p w:rsidR="00183984" w:rsidRDefault="00183984" w:rsidP="00183984">
      <w:pPr>
        <w:spacing w:after="120"/>
      </w:pPr>
    </w:p>
    <w:p w:rsidR="00183984" w:rsidRPr="0004199C" w:rsidRDefault="00183984" w:rsidP="00183984">
      <w:pPr>
        <w:spacing w:after="120"/>
        <w:rPr>
          <w:b/>
        </w:rPr>
      </w:pPr>
    </w:p>
    <w:p w:rsidR="00183984" w:rsidRPr="0004199C" w:rsidRDefault="00183984" w:rsidP="00183984">
      <w:pPr>
        <w:spacing w:after="120"/>
        <w:rPr>
          <w:b/>
        </w:rPr>
      </w:pPr>
      <w:r w:rsidRPr="0004199C">
        <w:rPr>
          <w:b/>
        </w:rPr>
        <w:t>6.4.1.2 Sequence Number field</w:t>
      </w:r>
    </w:p>
    <w:p w:rsidR="00183984" w:rsidRPr="0004199C" w:rsidRDefault="00183984" w:rsidP="00183984">
      <w:pPr>
        <w:spacing w:after="120"/>
      </w:pPr>
      <w:r w:rsidRPr="0004199C">
        <w:t xml:space="preserve">The Sequence Number field is </w:t>
      </w:r>
      <w:r w:rsidRPr="0004199C">
        <w:rPr>
          <w:highlight w:val="yellow"/>
        </w:rPr>
        <w:t>TBD</w:t>
      </w:r>
      <w:r w:rsidRPr="0004199C">
        <w:t xml:space="preserve"> bits in length and specifies the sequence identifier for the frame. </w:t>
      </w:r>
    </w:p>
    <w:p w:rsidR="00183984" w:rsidRPr="0004199C" w:rsidRDefault="00183984" w:rsidP="00183984">
      <w:pPr>
        <w:spacing w:after="120"/>
      </w:pPr>
      <w:r w:rsidRPr="0004199C">
        <w:t xml:space="preserve">For an OCC </w:t>
      </w:r>
      <w:r>
        <w:t>light-ID</w:t>
      </w:r>
      <w:r w:rsidRPr="0004199C">
        <w:t xml:space="preserve"> frame, the Sequence Number field shall specify a BSN.</w:t>
      </w:r>
    </w:p>
    <w:p w:rsidR="00183984" w:rsidRPr="0004199C" w:rsidRDefault="00183984" w:rsidP="00183984">
      <w:pPr>
        <w:spacing w:after="120"/>
      </w:pPr>
      <w:r w:rsidRPr="0004199C">
        <w:t xml:space="preserve">For D2D mode, acknowledgment frame shall not be </w:t>
      </w:r>
      <w:proofErr w:type="gramStart"/>
      <w:r w:rsidRPr="0004199C">
        <w:t>used,</w:t>
      </w:r>
      <w:proofErr w:type="gramEnd"/>
      <w:r w:rsidRPr="0004199C">
        <w:t xml:space="preserve"> therefore, the Sequence Number field that specifies a DSN to match an acknowledgment frame to the data or MAC command frame shall not be used in OCC.</w:t>
      </w:r>
    </w:p>
    <w:p w:rsidR="00183984" w:rsidRPr="00F23D30" w:rsidRDefault="00183984" w:rsidP="00183984">
      <w:pPr>
        <w:spacing w:after="120"/>
        <w:rPr>
          <w:b/>
          <w:color w:val="FF0000"/>
        </w:rPr>
      </w:pPr>
    </w:p>
    <w:p w:rsidR="00183984" w:rsidRPr="006941F5" w:rsidRDefault="00183984" w:rsidP="00183984">
      <w:pPr>
        <w:spacing w:after="120"/>
        <w:rPr>
          <w:b/>
        </w:rPr>
      </w:pPr>
      <w:bookmarkStart w:id="0" w:name="_GoBack"/>
      <w:bookmarkEnd w:id="0"/>
    </w:p>
    <w:p w:rsidR="00183984" w:rsidRPr="006941F5" w:rsidRDefault="00183984" w:rsidP="00183984">
      <w:pPr>
        <w:spacing w:after="120"/>
        <w:rPr>
          <w:b/>
        </w:rPr>
      </w:pPr>
      <w:r w:rsidRPr="006941F5">
        <w:rPr>
          <w:b/>
        </w:rPr>
        <w:t>6.4.1.3 Destination Address field</w:t>
      </w:r>
    </w:p>
    <w:p w:rsidR="00183984" w:rsidRPr="006941F5" w:rsidRDefault="00183984" w:rsidP="00183984">
      <w:pPr>
        <w:spacing w:after="120"/>
      </w:pPr>
      <w:r w:rsidRPr="006941F5">
        <w:t xml:space="preserve">The Destination Address field, when present, </w:t>
      </w:r>
      <w:r w:rsidRPr="00BA5106">
        <w:rPr>
          <w:highlight w:val="yellow"/>
        </w:rPr>
        <w:t>is TBD</w:t>
      </w:r>
      <w:r w:rsidRPr="006941F5">
        <w:t xml:space="preserve"> in length, and specifies the address of the intended recipient of the frame. </w:t>
      </w:r>
    </w:p>
    <w:p w:rsidR="00183984" w:rsidRPr="006941F5" w:rsidRDefault="00183984" w:rsidP="00183984">
      <w:pPr>
        <w:spacing w:after="120"/>
      </w:pPr>
      <w:r w:rsidRPr="006941F5">
        <w:t xml:space="preserve">This field shall be included in the MAC frame only if the Destination Addressing Mode subfield of the frame control field is </w:t>
      </w:r>
      <w:r>
        <w:t>enabled</w:t>
      </w:r>
      <w:r w:rsidRPr="006941F5">
        <w:t>.</w:t>
      </w:r>
    </w:p>
    <w:p w:rsidR="00183984" w:rsidRPr="00F23D30" w:rsidRDefault="00183984" w:rsidP="00183984">
      <w:pPr>
        <w:rPr>
          <w:b/>
          <w:color w:val="FF0000"/>
        </w:rPr>
      </w:pPr>
    </w:p>
    <w:p w:rsidR="00183984" w:rsidRPr="006941F5" w:rsidRDefault="00183984" w:rsidP="00183984">
      <w:pPr>
        <w:rPr>
          <w:b/>
        </w:rPr>
      </w:pPr>
      <w:r w:rsidRPr="006941F5">
        <w:rPr>
          <w:b/>
        </w:rPr>
        <w:t>6.4.1.4 Source Address field</w:t>
      </w:r>
    </w:p>
    <w:p w:rsidR="00183984" w:rsidRPr="006941F5" w:rsidRDefault="00183984" w:rsidP="00183984">
      <w:r w:rsidRPr="006941F5">
        <w:t xml:space="preserve">The Source Address field, when present, </w:t>
      </w:r>
      <w:r w:rsidRPr="00BA5106">
        <w:rPr>
          <w:highlight w:val="yellow"/>
        </w:rPr>
        <w:t>is TBD in</w:t>
      </w:r>
      <w:r w:rsidRPr="006941F5">
        <w:t xml:space="preserve"> length, and specifies the address of the originator of the frame. </w:t>
      </w:r>
    </w:p>
    <w:p w:rsidR="00183984" w:rsidRPr="006941F5" w:rsidRDefault="00183984" w:rsidP="00183984">
      <w:r w:rsidRPr="006941F5">
        <w:t>This field shall be included in the MAC frame only if the Source Addressing Mode subfield of the frame control field is enabled</w:t>
      </w:r>
    </w:p>
    <w:p w:rsidR="00183984" w:rsidRDefault="00183984" w:rsidP="00183984"/>
    <w:p w:rsidR="00466C3D" w:rsidRDefault="00466C3D" w:rsidP="00F9561E">
      <w:pPr>
        <w:spacing w:after="120"/>
        <w:rPr>
          <w:b/>
        </w:rPr>
      </w:pPr>
    </w:p>
    <w:sectPr w:rsidR="00466C3D" w:rsidSect="00186FA7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0DE9ABA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B10A8" w:rsidRDefault="000B10A8" w:rsidP="00065CB2">
      <w:pPr>
        <w:spacing w:after="0" w:line="240" w:lineRule="auto"/>
      </w:pPr>
      <w:r>
        <w:separator/>
      </w:r>
    </w:p>
  </w:endnote>
  <w:endnote w:type="continuationSeparator" w:id="0">
    <w:p w:rsidR="000B10A8" w:rsidRDefault="000B10A8" w:rsidP="0006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Y Sinmyeongjo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34BD" w:rsidRDefault="001334BD" w:rsidP="00AD63FD">
    <w:pPr>
      <w:pStyle w:val="Footer"/>
      <w:widowControl w:val="0"/>
      <w:pBdr>
        <w:top w:val="single" w:sz="6" w:space="0" w:color="auto"/>
      </w:pBdr>
      <w:spacing w:before="240"/>
    </w:pPr>
    <w:r>
      <w:t xml:space="preserve">D0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:rsidR="001334BD" w:rsidRDefault="001334B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B10A8" w:rsidRDefault="000B10A8" w:rsidP="00065CB2">
      <w:pPr>
        <w:spacing w:after="0" w:line="240" w:lineRule="auto"/>
      </w:pPr>
      <w:r>
        <w:separator/>
      </w:r>
    </w:p>
  </w:footnote>
  <w:footnote w:type="continuationSeparator" w:id="0">
    <w:p w:rsidR="000B10A8" w:rsidRDefault="000B10A8" w:rsidP="0006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34BD" w:rsidRPr="009C47F1" w:rsidRDefault="00CC5CB4" w:rsidP="00AD63FD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>November</w:t>
    </w:r>
    <w:r w:rsidR="001334BD" w:rsidRPr="009C47F1">
      <w:rPr>
        <w:b/>
        <w:sz w:val="28"/>
      </w:rPr>
      <w:t xml:space="preserve"> 2016</w:t>
    </w:r>
    <w:r w:rsidR="001334BD" w:rsidRPr="009C47F1">
      <w:rPr>
        <w:b/>
        <w:sz w:val="28"/>
      </w:rPr>
      <w:tab/>
    </w:r>
    <w:r w:rsidR="001334BD" w:rsidRPr="009C47F1">
      <w:rPr>
        <w:b/>
        <w:sz w:val="28"/>
      </w:rPr>
      <w:tab/>
      <w:t xml:space="preserve"> IEEE P802.15-16-</w:t>
    </w:r>
    <w:r w:rsidR="00797002" w:rsidRPr="00797002">
      <w:rPr>
        <w:b/>
        <w:sz w:val="28"/>
      </w:rPr>
      <w:t>0800</w:t>
    </w:r>
    <w:r w:rsidR="00AD33C4">
      <w:rPr>
        <w:b/>
        <w:sz w:val="28"/>
      </w:rPr>
      <w:t>-01</w:t>
    </w:r>
    <w:r w:rsidR="001334BD" w:rsidRPr="009C47F1">
      <w:rPr>
        <w:b/>
        <w:sz w:val="28"/>
      </w:rPr>
      <w:t>-007a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C6B50"/>
    <w:multiLevelType w:val="hybridMultilevel"/>
    <w:tmpl w:val="44028A8A"/>
    <w:lvl w:ilvl="0" w:tplc="3E6ADC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6ECD9A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4C3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DEDA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26B59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78A4F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5A2A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0070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ACC6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29B33FD"/>
    <w:multiLevelType w:val="hybridMultilevel"/>
    <w:tmpl w:val="40FC9512"/>
    <w:lvl w:ilvl="0" w:tplc="E5E894CE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049C0753"/>
    <w:multiLevelType w:val="hybridMultilevel"/>
    <w:tmpl w:val="6A246AB0"/>
    <w:lvl w:ilvl="0" w:tplc="5F546F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ECAA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90A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48D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E58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4C3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894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00D8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C263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4AB4AD6"/>
    <w:multiLevelType w:val="multilevel"/>
    <w:tmpl w:val="82BA866E"/>
    <w:lvl w:ilvl="0">
      <w:start w:val="6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>
    <w:nsid w:val="070C000E"/>
    <w:multiLevelType w:val="multilevel"/>
    <w:tmpl w:val="9782D142"/>
    <w:lvl w:ilvl="0">
      <w:start w:val="14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0" w:hanging="87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870" w:hanging="870"/>
      </w:pPr>
      <w:rPr>
        <w:rFonts w:hint="default"/>
      </w:rPr>
    </w:lvl>
    <w:lvl w:ilvl="4">
      <w:start w:val="3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>
    <w:nsid w:val="084F5D86"/>
    <w:multiLevelType w:val="hybridMultilevel"/>
    <w:tmpl w:val="5F4EC5E6"/>
    <w:lvl w:ilvl="0" w:tplc="B4B28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2D3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8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81C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3252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126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243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A53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CFB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CDA326C"/>
    <w:multiLevelType w:val="hybridMultilevel"/>
    <w:tmpl w:val="3ED0270A"/>
    <w:lvl w:ilvl="0" w:tplc="3146BC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EA1A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3C41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6EA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3A7C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B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E6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8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066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0D46695E"/>
    <w:multiLevelType w:val="hybridMultilevel"/>
    <w:tmpl w:val="17B4CCAA"/>
    <w:lvl w:ilvl="0" w:tplc="0B6CA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9252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A00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14F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C2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84E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5E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21F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EAB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6707D2D"/>
    <w:multiLevelType w:val="hybridMultilevel"/>
    <w:tmpl w:val="0D76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D37447"/>
    <w:multiLevelType w:val="hybridMultilevel"/>
    <w:tmpl w:val="2AB013AA"/>
    <w:lvl w:ilvl="0" w:tplc="D8664A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E0A5E6">
      <w:start w:val="4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427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96ED6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5697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8AC8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9EFD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AE13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723F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E7F1751"/>
    <w:multiLevelType w:val="hybridMultilevel"/>
    <w:tmpl w:val="70828BC0"/>
    <w:lvl w:ilvl="0" w:tplc="E782EA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786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8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208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20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E27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086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C0F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2D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23E4080A"/>
    <w:multiLevelType w:val="hybridMultilevel"/>
    <w:tmpl w:val="26D0518E"/>
    <w:lvl w:ilvl="0" w:tplc="49C695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BEBF6E">
      <w:start w:val="168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B2A2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F415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78D5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465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253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066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123E7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9834662"/>
    <w:multiLevelType w:val="hybridMultilevel"/>
    <w:tmpl w:val="AD30749C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E24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EA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2C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323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B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4C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21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2A581CC8"/>
    <w:multiLevelType w:val="hybridMultilevel"/>
    <w:tmpl w:val="9D2AF7DC"/>
    <w:lvl w:ilvl="0" w:tplc="60A64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47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8050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68C3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0F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96F0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96F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A4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C02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C5F6866"/>
    <w:multiLevelType w:val="multilevel"/>
    <w:tmpl w:val="B62C3BE0"/>
    <w:lvl w:ilvl="0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CD514B2"/>
    <w:multiLevelType w:val="hybridMultilevel"/>
    <w:tmpl w:val="3C4A2E6E"/>
    <w:lvl w:ilvl="0" w:tplc="A252C8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5237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88C0D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C27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0DB1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D6507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22F6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742F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DC84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2971441"/>
    <w:multiLevelType w:val="multilevel"/>
    <w:tmpl w:val="910638F2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>
    <w:nsid w:val="3588720F"/>
    <w:multiLevelType w:val="hybridMultilevel"/>
    <w:tmpl w:val="193A0508"/>
    <w:lvl w:ilvl="0" w:tplc="5BAEBE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9C9DC8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AF8E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F89D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2FA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487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E16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0A15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B227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EE9223A"/>
    <w:multiLevelType w:val="hybridMultilevel"/>
    <w:tmpl w:val="AB72D83A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452882"/>
    <w:multiLevelType w:val="hybridMultilevel"/>
    <w:tmpl w:val="849A6622"/>
    <w:lvl w:ilvl="0" w:tplc="92B4B1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21766">
      <w:start w:val="12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76B9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E97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061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68A90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9487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A99D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04DF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2630C4D"/>
    <w:multiLevelType w:val="hybridMultilevel"/>
    <w:tmpl w:val="999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AA3B0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8261D06"/>
    <w:multiLevelType w:val="multilevel"/>
    <w:tmpl w:val="4F86374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2">
    <w:nsid w:val="4D8F3505"/>
    <w:multiLevelType w:val="hybridMultilevel"/>
    <w:tmpl w:val="8090BD74"/>
    <w:lvl w:ilvl="0" w:tplc="C17AE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A471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ED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EA17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C4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B63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521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D04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62BB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0440DE1"/>
    <w:multiLevelType w:val="hybridMultilevel"/>
    <w:tmpl w:val="68C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2553B2A"/>
    <w:multiLevelType w:val="hybridMultilevel"/>
    <w:tmpl w:val="F93655A2"/>
    <w:lvl w:ilvl="0" w:tplc="7E2CF7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DC76CA">
      <w:start w:val="166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1E73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EFF2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7C80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8AF48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64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CD1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FCCC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39E1949"/>
    <w:multiLevelType w:val="hybridMultilevel"/>
    <w:tmpl w:val="7BD0546A"/>
    <w:lvl w:ilvl="0" w:tplc="C21C63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6606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E06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00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EF2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876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55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BC42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21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C532C58"/>
    <w:multiLevelType w:val="hybridMultilevel"/>
    <w:tmpl w:val="D1DC8FC6"/>
    <w:lvl w:ilvl="0" w:tplc="04AE0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70F0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427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6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A0AB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4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E8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6A8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5CA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5FE9310C"/>
    <w:multiLevelType w:val="hybridMultilevel"/>
    <w:tmpl w:val="AC7A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28A19CE"/>
    <w:multiLevelType w:val="hybridMultilevel"/>
    <w:tmpl w:val="67A0F9E2"/>
    <w:lvl w:ilvl="0" w:tplc="07C432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52BF46">
      <w:start w:val="341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675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386E1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E6E0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283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FEDFE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DC828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024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4DF0269"/>
    <w:multiLevelType w:val="hybridMultilevel"/>
    <w:tmpl w:val="41C6B40C"/>
    <w:lvl w:ilvl="0" w:tplc="A770F76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0E864E">
      <w:start w:val="81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4FC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8646E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6672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3E92D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50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F6655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C1E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B614617"/>
    <w:multiLevelType w:val="hybridMultilevel"/>
    <w:tmpl w:val="264A2DE8"/>
    <w:lvl w:ilvl="0" w:tplc="0F3244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D180F1C"/>
    <w:multiLevelType w:val="hybridMultilevel"/>
    <w:tmpl w:val="99E6BC62"/>
    <w:lvl w:ilvl="0" w:tplc="718223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D0FD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E2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2FE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8C5B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08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9E8D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7C0C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AEC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6D90797B"/>
    <w:multiLevelType w:val="hybridMultilevel"/>
    <w:tmpl w:val="6268903C"/>
    <w:lvl w:ilvl="0" w:tplc="C1568B8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616E0">
      <w:start w:val="169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6F6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8B5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8EF8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48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81DE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66C12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CC07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70A82B34"/>
    <w:multiLevelType w:val="hybridMultilevel"/>
    <w:tmpl w:val="51BC2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168056B"/>
    <w:multiLevelType w:val="hybridMultilevel"/>
    <w:tmpl w:val="BC34B56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5">
    <w:nsid w:val="71AC18AC"/>
    <w:multiLevelType w:val="hybridMultilevel"/>
    <w:tmpl w:val="8A3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32A6510"/>
    <w:multiLevelType w:val="hybridMultilevel"/>
    <w:tmpl w:val="A72EFCA0"/>
    <w:lvl w:ilvl="0" w:tplc="26920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1A83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4A1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0BF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78EE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FEE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669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FE3C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E15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74F93B5A"/>
    <w:multiLevelType w:val="hybridMultilevel"/>
    <w:tmpl w:val="61B0FB1C"/>
    <w:lvl w:ilvl="0" w:tplc="F040523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F601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E2E7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D86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B801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EB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E83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489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2E9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5934EDE"/>
    <w:multiLevelType w:val="hybridMultilevel"/>
    <w:tmpl w:val="B3C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8D974D3"/>
    <w:multiLevelType w:val="hybridMultilevel"/>
    <w:tmpl w:val="BE9A98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9AD441B"/>
    <w:multiLevelType w:val="hybridMultilevel"/>
    <w:tmpl w:val="ECE81C3E"/>
    <w:lvl w:ilvl="0" w:tplc="B7687DFE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D5B2A0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7A84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4E7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201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650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F0DA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90338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1D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7C3845EC"/>
    <w:multiLevelType w:val="hybridMultilevel"/>
    <w:tmpl w:val="7FCC3EE2"/>
    <w:lvl w:ilvl="0" w:tplc="C1E61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E4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AA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63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0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E3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C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8CA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3"/>
  </w:num>
  <w:num w:numId="2">
    <w:abstractNumId w:val="12"/>
  </w:num>
  <w:num w:numId="3">
    <w:abstractNumId w:val="41"/>
  </w:num>
  <w:num w:numId="4">
    <w:abstractNumId w:val="18"/>
  </w:num>
  <w:num w:numId="5">
    <w:abstractNumId w:val="16"/>
  </w:num>
  <w:num w:numId="6">
    <w:abstractNumId w:val="21"/>
  </w:num>
  <w:num w:numId="7">
    <w:abstractNumId w:val="37"/>
  </w:num>
  <w:num w:numId="8">
    <w:abstractNumId w:val="17"/>
  </w:num>
  <w:num w:numId="9">
    <w:abstractNumId w:val="0"/>
  </w:num>
  <w:num w:numId="10">
    <w:abstractNumId w:val="19"/>
  </w:num>
  <w:num w:numId="11">
    <w:abstractNumId w:val="29"/>
  </w:num>
  <w:num w:numId="12">
    <w:abstractNumId w:val="11"/>
  </w:num>
  <w:num w:numId="13">
    <w:abstractNumId w:val="2"/>
  </w:num>
  <w:num w:numId="14">
    <w:abstractNumId w:val="13"/>
  </w:num>
  <w:num w:numId="15">
    <w:abstractNumId w:val="31"/>
  </w:num>
  <w:num w:numId="16">
    <w:abstractNumId w:val="36"/>
  </w:num>
  <w:num w:numId="17">
    <w:abstractNumId w:val="15"/>
  </w:num>
  <w:num w:numId="18">
    <w:abstractNumId w:val="20"/>
  </w:num>
  <w:num w:numId="19">
    <w:abstractNumId w:val="30"/>
  </w:num>
  <w:num w:numId="20">
    <w:abstractNumId w:val="33"/>
  </w:num>
  <w:num w:numId="21">
    <w:abstractNumId w:val="4"/>
  </w:num>
  <w:num w:numId="22">
    <w:abstractNumId w:val="34"/>
  </w:num>
  <w:num w:numId="23">
    <w:abstractNumId w:val="1"/>
  </w:num>
  <w:num w:numId="24">
    <w:abstractNumId w:val="38"/>
  </w:num>
  <w:num w:numId="25">
    <w:abstractNumId w:val="35"/>
  </w:num>
  <w:num w:numId="26">
    <w:abstractNumId w:val="5"/>
  </w:num>
  <w:num w:numId="27">
    <w:abstractNumId w:val="32"/>
  </w:num>
  <w:num w:numId="28">
    <w:abstractNumId w:val="26"/>
  </w:num>
  <w:num w:numId="29">
    <w:abstractNumId w:val="22"/>
  </w:num>
  <w:num w:numId="30">
    <w:abstractNumId w:val="24"/>
  </w:num>
  <w:num w:numId="31">
    <w:abstractNumId w:val="25"/>
  </w:num>
  <w:num w:numId="32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27"/>
  </w:num>
  <w:num w:numId="36">
    <w:abstractNumId w:val="10"/>
  </w:num>
  <w:num w:numId="37">
    <w:abstractNumId w:val="9"/>
  </w:num>
  <w:num w:numId="38">
    <w:abstractNumId w:val="28"/>
  </w:num>
  <w:num w:numId="39">
    <w:abstractNumId w:val="6"/>
  </w:num>
  <w:num w:numId="40">
    <w:abstractNumId w:val="7"/>
  </w:num>
  <w:num w:numId="41">
    <w:abstractNumId w:val="39"/>
  </w:num>
  <w:num w:numId="42">
    <w:abstractNumId w:val="3"/>
  </w:num>
  <w:num w:numId="43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rang">
    <w15:presenceInfo w15:providerId="None" w15:userId="Trang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hdrShapeDefaults>
    <o:shapedefaults v:ext="edit" spidmax="3277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IwMzcxtTA1NjA1tjBX0lEKTi0uzszPAykwtKgFAGnXpDAtAAAA"/>
  </w:docVars>
  <w:rsids>
    <w:rsidRoot w:val="00EF1EE5"/>
    <w:rsid w:val="0001163C"/>
    <w:rsid w:val="00021B85"/>
    <w:rsid w:val="00022C09"/>
    <w:rsid w:val="00024DB5"/>
    <w:rsid w:val="00025BA4"/>
    <w:rsid w:val="000310F4"/>
    <w:rsid w:val="00031933"/>
    <w:rsid w:val="0003243A"/>
    <w:rsid w:val="000345D0"/>
    <w:rsid w:val="00034FED"/>
    <w:rsid w:val="000372B7"/>
    <w:rsid w:val="0004199C"/>
    <w:rsid w:val="00042ABB"/>
    <w:rsid w:val="0004427E"/>
    <w:rsid w:val="0004687B"/>
    <w:rsid w:val="00047335"/>
    <w:rsid w:val="0005076F"/>
    <w:rsid w:val="000557AC"/>
    <w:rsid w:val="00057270"/>
    <w:rsid w:val="00060B22"/>
    <w:rsid w:val="0006151B"/>
    <w:rsid w:val="00062C7B"/>
    <w:rsid w:val="00064194"/>
    <w:rsid w:val="00065CB2"/>
    <w:rsid w:val="00066E82"/>
    <w:rsid w:val="000672FA"/>
    <w:rsid w:val="00071CB9"/>
    <w:rsid w:val="000762FA"/>
    <w:rsid w:val="00077D6E"/>
    <w:rsid w:val="0008071B"/>
    <w:rsid w:val="000829B2"/>
    <w:rsid w:val="000864F3"/>
    <w:rsid w:val="00087B7A"/>
    <w:rsid w:val="00090E0C"/>
    <w:rsid w:val="00091AFE"/>
    <w:rsid w:val="000928F8"/>
    <w:rsid w:val="00092918"/>
    <w:rsid w:val="000939C0"/>
    <w:rsid w:val="000A18EA"/>
    <w:rsid w:val="000A1917"/>
    <w:rsid w:val="000A291D"/>
    <w:rsid w:val="000A326D"/>
    <w:rsid w:val="000B0324"/>
    <w:rsid w:val="000B10A8"/>
    <w:rsid w:val="000B4E28"/>
    <w:rsid w:val="000C1C3D"/>
    <w:rsid w:val="000C2CDD"/>
    <w:rsid w:val="000D5C8C"/>
    <w:rsid w:val="000E2CF2"/>
    <w:rsid w:val="000E5818"/>
    <w:rsid w:val="000E5948"/>
    <w:rsid w:val="000E7857"/>
    <w:rsid w:val="000F0CAF"/>
    <w:rsid w:val="000F4060"/>
    <w:rsid w:val="001021B1"/>
    <w:rsid w:val="00103846"/>
    <w:rsid w:val="001065EC"/>
    <w:rsid w:val="00111C6E"/>
    <w:rsid w:val="00112A62"/>
    <w:rsid w:val="00114B30"/>
    <w:rsid w:val="0011563A"/>
    <w:rsid w:val="00120161"/>
    <w:rsid w:val="001237B5"/>
    <w:rsid w:val="001268C5"/>
    <w:rsid w:val="0012711E"/>
    <w:rsid w:val="001334BD"/>
    <w:rsid w:val="001353AD"/>
    <w:rsid w:val="00136B05"/>
    <w:rsid w:val="00137086"/>
    <w:rsid w:val="0014564F"/>
    <w:rsid w:val="001456F3"/>
    <w:rsid w:val="0015125A"/>
    <w:rsid w:val="0015435A"/>
    <w:rsid w:val="001563B6"/>
    <w:rsid w:val="0016039D"/>
    <w:rsid w:val="001644D4"/>
    <w:rsid w:val="00164718"/>
    <w:rsid w:val="00164B7C"/>
    <w:rsid w:val="00171036"/>
    <w:rsid w:val="0017227C"/>
    <w:rsid w:val="00172ABF"/>
    <w:rsid w:val="0017330F"/>
    <w:rsid w:val="001733B7"/>
    <w:rsid w:val="0017521A"/>
    <w:rsid w:val="00176D5D"/>
    <w:rsid w:val="0018083D"/>
    <w:rsid w:val="00183984"/>
    <w:rsid w:val="00186FA7"/>
    <w:rsid w:val="001901E4"/>
    <w:rsid w:val="0019503E"/>
    <w:rsid w:val="001A38AD"/>
    <w:rsid w:val="001A423F"/>
    <w:rsid w:val="001A4678"/>
    <w:rsid w:val="001A5741"/>
    <w:rsid w:val="001A6686"/>
    <w:rsid w:val="001B2256"/>
    <w:rsid w:val="001B22C6"/>
    <w:rsid w:val="001C0711"/>
    <w:rsid w:val="001D1ED1"/>
    <w:rsid w:val="001D505C"/>
    <w:rsid w:val="001D5628"/>
    <w:rsid w:val="001E4994"/>
    <w:rsid w:val="001E5E7B"/>
    <w:rsid w:val="001F0C36"/>
    <w:rsid w:val="001F10AB"/>
    <w:rsid w:val="001F44E1"/>
    <w:rsid w:val="001F7D0C"/>
    <w:rsid w:val="002002BA"/>
    <w:rsid w:val="0020559A"/>
    <w:rsid w:val="00212269"/>
    <w:rsid w:val="0021320F"/>
    <w:rsid w:val="00217C46"/>
    <w:rsid w:val="00225AE8"/>
    <w:rsid w:val="00227A11"/>
    <w:rsid w:val="002344EA"/>
    <w:rsid w:val="002427B7"/>
    <w:rsid w:val="00243986"/>
    <w:rsid w:val="00243ABE"/>
    <w:rsid w:val="00245C46"/>
    <w:rsid w:val="00251502"/>
    <w:rsid w:val="00252FB7"/>
    <w:rsid w:val="00261350"/>
    <w:rsid w:val="0026698B"/>
    <w:rsid w:val="0027326A"/>
    <w:rsid w:val="002867F2"/>
    <w:rsid w:val="002874E1"/>
    <w:rsid w:val="0029093D"/>
    <w:rsid w:val="002A37AA"/>
    <w:rsid w:val="002A7CCA"/>
    <w:rsid w:val="002B12CF"/>
    <w:rsid w:val="002B7026"/>
    <w:rsid w:val="002D0EFA"/>
    <w:rsid w:val="002D3D3C"/>
    <w:rsid w:val="002D5AB8"/>
    <w:rsid w:val="002D637D"/>
    <w:rsid w:val="002D70F4"/>
    <w:rsid w:val="002D7FE8"/>
    <w:rsid w:val="002E3945"/>
    <w:rsid w:val="002E4914"/>
    <w:rsid w:val="002E7816"/>
    <w:rsid w:val="002F763A"/>
    <w:rsid w:val="00305339"/>
    <w:rsid w:val="003133DA"/>
    <w:rsid w:val="00317F34"/>
    <w:rsid w:val="00327075"/>
    <w:rsid w:val="00327B57"/>
    <w:rsid w:val="00334164"/>
    <w:rsid w:val="00334B31"/>
    <w:rsid w:val="00341585"/>
    <w:rsid w:val="00352D4D"/>
    <w:rsid w:val="00354A34"/>
    <w:rsid w:val="0035515C"/>
    <w:rsid w:val="00355684"/>
    <w:rsid w:val="003564E9"/>
    <w:rsid w:val="00356E42"/>
    <w:rsid w:val="00366933"/>
    <w:rsid w:val="00370563"/>
    <w:rsid w:val="00372606"/>
    <w:rsid w:val="0037606E"/>
    <w:rsid w:val="00377001"/>
    <w:rsid w:val="00377718"/>
    <w:rsid w:val="00380ABB"/>
    <w:rsid w:val="00380DF1"/>
    <w:rsid w:val="003816E9"/>
    <w:rsid w:val="00391120"/>
    <w:rsid w:val="003911D4"/>
    <w:rsid w:val="003971E8"/>
    <w:rsid w:val="003A0B5E"/>
    <w:rsid w:val="003A20D8"/>
    <w:rsid w:val="003A3F05"/>
    <w:rsid w:val="003A4346"/>
    <w:rsid w:val="003B126C"/>
    <w:rsid w:val="003C58AA"/>
    <w:rsid w:val="003C58B8"/>
    <w:rsid w:val="003C5DEE"/>
    <w:rsid w:val="003D3B62"/>
    <w:rsid w:val="003E092C"/>
    <w:rsid w:val="003E3C4F"/>
    <w:rsid w:val="003E617A"/>
    <w:rsid w:val="003E6BFA"/>
    <w:rsid w:val="003F5CB8"/>
    <w:rsid w:val="003F6F9E"/>
    <w:rsid w:val="00402282"/>
    <w:rsid w:val="00402EFA"/>
    <w:rsid w:val="00403DDD"/>
    <w:rsid w:val="004075DA"/>
    <w:rsid w:val="004107B9"/>
    <w:rsid w:val="00410C9E"/>
    <w:rsid w:val="00412F30"/>
    <w:rsid w:val="00414D58"/>
    <w:rsid w:val="00415628"/>
    <w:rsid w:val="00417D9D"/>
    <w:rsid w:val="00420638"/>
    <w:rsid w:val="00420788"/>
    <w:rsid w:val="00423E93"/>
    <w:rsid w:val="004250E6"/>
    <w:rsid w:val="00425C8D"/>
    <w:rsid w:val="00425DB0"/>
    <w:rsid w:val="00431B72"/>
    <w:rsid w:val="004332E9"/>
    <w:rsid w:val="004340AC"/>
    <w:rsid w:val="004351B3"/>
    <w:rsid w:val="00436420"/>
    <w:rsid w:val="00440581"/>
    <w:rsid w:val="004453A7"/>
    <w:rsid w:val="0044650C"/>
    <w:rsid w:val="004530DE"/>
    <w:rsid w:val="0045529E"/>
    <w:rsid w:val="004563DB"/>
    <w:rsid w:val="00461BC3"/>
    <w:rsid w:val="00463CAB"/>
    <w:rsid w:val="00466C3D"/>
    <w:rsid w:val="004712F7"/>
    <w:rsid w:val="0047387B"/>
    <w:rsid w:val="0047589B"/>
    <w:rsid w:val="00477A74"/>
    <w:rsid w:val="00480206"/>
    <w:rsid w:val="00480467"/>
    <w:rsid w:val="00483670"/>
    <w:rsid w:val="00483711"/>
    <w:rsid w:val="004837B6"/>
    <w:rsid w:val="00484BCE"/>
    <w:rsid w:val="00495228"/>
    <w:rsid w:val="00495989"/>
    <w:rsid w:val="004A521A"/>
    <w:rsid w:val="004B3EE8"/>
    <w:rsid w:val="004B4124"/>
    <w:rsid w:val="004B4EC9"/>
    <w:rsid w:val="004B71AE"/>
    <w:rsid w:val="004C3777"/>
    <w:rsid w:val="004C39A2"/>
    <w:rsid w:val="004D01DC"/>
    <w:rsid w:val="004D0770"/>
    <w:rsid w:val="004D1AFA"/>
    <w:rsid w:val="004D1F18"/>
    <w:rsid w:val="004E18E5"/>
    <w:rsid w:val="004E6374"/>
    <w:rsid w:val="004E6E64"/>
    <w:rsid w:val="004F120D"/>
    <w:rsid w:val="005001A8"/>
    <w:rsid w:val="00502C66"/>
    <w:rsid w:val="00507E6E"/>
    <w:rsid w:val="00511535"/>
    <w:rsid w:val="005132B4"/>
    <w:rsid w:val="005178CA"/>
    <w:rsid w:val="00522599"/>
    <w:rsid w:val="00522E10"/>
    <w:rsid w:val="00532390"/>
    <w:rsid w:val="00537F93"/>
    <w:rsid w:val="00546697"/>
    <w:rsid w:val="0055412A"/>
    <w:rsid w:val="005602DF"/>
    <w:rsid w:val="005621B5"/>
    <w:rsid w:val="005634BB"/>
    <w:rsid w:val="005648B3"/>
    <w:rsid w:val="00571327"/>
    <w:rsid w:val="00574C2C"/>
    <w:rsid w:val="005812DC"/>
    <w:rsid w:val="005817E6"/>
    <w:rsid w:val="00584534"/>
    <w:rsid w:val="00584FD4"/>
    <w:rsid w:val="00594959"/>
    <w:rsid w:val="00595F02"/>
    <w:rsid w:val="005A1276"/>
    <w:rsid w:val="005B2D90"/>
    <w:rsid w:val="005C6435"/>
    <w:rsid w:val="005D1BF8"/>
    <w:rsid w:val="005D3DAF"/>
    <w:rsid w:val="005D4216"/>
    <w:rsid w:val="005D4DB9"/>
    <w:rsid w:val="005D6735"/>
    <w:rsid w:val="005D7FA6"/>
    <w:rsid w:val="005E1F14"/>
    <w:rsid w:val="005E666B"/>
    <w:rsid w:val="005F3CF2"/>
    <w:rsid w:val="005F6F10"/>
    <w:rsid w:val="005F7514"/>
    <w:rsid w:val="006010A1"/>
    <w:rsid w:val="0060208C"/>
    <w:rsid w:val="00604B24"/>
    <w:rsid w:val="0060753E"/>
    <w:rsid w:val="00612A68"/>
    <w:rsid w:val="0062148E"/>
    <w:rsid w:val="00621888"/>
    <w:rsid w:val="0062527D"/>
    <w:rsid w:val="006279E4"/>
    <w:rsid w:val="00631DF9"/>
    <w:rsid w:val="00632631"/>
    <w:rsid w:val="0064193B"/>
    <w:rsid w:val="00644A9F"/>
    <w:rsid w:val="00647643"/>
    <w:rsid w:val="00647B56"/>
    <w:rsid w:val="006526E9"/>
    <w:rsid w:val="00654E8C"/>
    <w:rsid w:val="00655FC9"/>
    <w:rsid w:val="006579B6"/>
    <w:rsid w:val="006579C4"/>
    <w:rsid w:val="0066653D"/>
    <w:rsid w:val="0066749C"/>
    <w:rsid w:val="006705D0"/>
    <w:rsid w:val="0067590F"/>
    <w:rsid w:val="006767A9"/>
    <w:rsid w:val="006821B5"/>
    <w:rsid w:val="00682B37"/>
    <w:rsid w:val="00682EEC"/>
    <w:rsid w:val="00683A51"/>
    <w:rsid w:val="0069265A"/>
    <w:rsid w:val="00692B64"/>
    <w:rsid w:val="006941F5"/>
    <w:rsid w:val="00695129"/>
    <w:rsid w:val="006A1DE8"/>
    <w:rsid w:val="006A1EE1"/>
    <w:rsid w:val="006A6DCC"/>
    <w:rsid w:val="006B27A9"/>
    <w:rsid w:val="006B4EB6"/>
    <w:rsid w:val="006B52B9"/>
    <w:rsid w:val="006C06A3"/>
    <w:rsid w:val="006C1F64"/>
    <w:rsid w:val="006C372C"/>
    <w:rsid w:val="006D150C"/>
    <w:rsid w:val="006D235B"/>
    <w:rsid w:val="006D25B3"/>
    <w:rsid w:val="006D5F4D"/>
    <w:rsid w:val="006D6A36"/>
    <w:rsid w:val="006E1471"/>
    <w:rsid w:val="006E414A"/>
    <w:rsid w:val="006F0C7B"/>
    <w:rsid w:val="006F1E6B"/>
    <w:rsid w:val="006F3C70"/>
    <w:rsid w:val="007008F2"/>
    <w:rsid w:val="00705C06"/>
    <w:rsid w:val="007132E1"/>
    <w:rsid w:val="0071456D"/>
    <w:rsid w:val="00717DA2"/>
    <w:rsid w:val="0072109E"/>
    <w:rsid w:val="00725C05"/>
    <w:rsid w:val="0072617C"/>
    <w:rsid w:val="00726277"/>
    <w:rsid w:val="00726C6D"/>
    <w:rsid w:val="00730BF8"/>
    <w:rsid w:val="00732B03"/>
    <w:rsid w:val="00735BFE"/>
    <w:rsid w:val="00736362"/>
    <w:rsid w:val="00736ED9"/>
    <w:rsid w:val="00741D0B"/>
    <w:rsid w:val="00742F4D"/>
    <w:rsid w:val="00751E2A"/>
    <w:rsid w:val="0075224F"/>
    <w:rsid w:val="0075426E"/>
    <w:rsid w:val="007573B1"/>
    <w:rsid w:val="007629D2"/>
    <w:rsid w:val="00767A18"/>
    <w:rsid w:val="00770CA7"/>
    <w:rsid w:val="007732CA"/>
    <w:rsid w:val="007742C2"/>
    <w:rsid w:val="00774864"/>
    <w:rsid w:val="00774D7C"/>
    <w:rsid w:val="00774FD1"/>
    <w:rsid w:val="007766C3"/>
    <w:rsid w:val="0077782E"/>
    <w:rsid w:val="00780088"/>
    <w:rsid w:val="00780B40"/>
    <w:rsid w:val="00782342"/>
    <w:rsid w:val="00783BDF"/>
    <w:rsid w:val="00785146"/>
    <w:rsid w:val="00786487"/>
    <w:rsid w:val="00797002"/>
    <w:rsid w:val="007A2BC9"/>
    <w:rsid w:val="007A3B35"/>
    <w:rsid w:val="007A4E13"/>
    <w:rsid w:val="007B0C4D"/>
    <w:rsid w:val="007B28B4"/>
    <w:rsid w:val="007B5064"/>
    <w:rsid w:val="007B7498"/>
    <w:rsid w:val="007C11F3"/>
    <w:rsid w:val="007C17AB"/>
    <w:rsid w:val="007C56AA"/>
    <w:rsid w:val="007D166D"/>
    <w:rsid w:val="007D33A4"/>
    <w:rsid w:val="007D4923"/>
    <w:rsid w:val="007D70C4"/>
    <w:rsid w:val="007E3180"/>
    <w:rsid w:val="007E4C23"/>
    <w:rsid w:val="007E5293"/>
    <w:rsid w:val="007F7361"/>
    <w:rsid w:val="0080608D"/>
    <w:rsid w:val="0080636A"/>
    <w:rsid w:val="00807FBE"/>
    <w:rsid w:val="00815A48"/>
    <w:rsid w:val="00817E7B"/>
    <w:rsid w:val="00824028"/>
    <w:rsid w:val="008269E2"/>
    <w:rsid w:val="008272EC"/>
    <w:rsid w:val="00836C7A"/>
    <w:rsid w:val="008452EE"/>
    <w:rsid w:val="00853C11"/>
    <w:rsid w:val="0085599D"/>
    <w:rsid w:val="00856C98"/>
    <w:rsid w:val="00857CDF"/>
    <w:rsid w:val="00861833"/>
    <w:rsid w:val="008665C5"/>
    <w:rsid w:val="0087604D"/>
    <w:rsid w:val="00887BD5"/>
    <w:rsid w:val="008931C6"/>
    <w:rsid w:val="008A0D03"/>
    <w:rsid w:val="008A1271"/>
    <w:rsid w:val="008A4814"/>
    <w:rsid w:val="008A4FF8"/>
    <w:rsid w:val="008A57A4"/>
    <w:rsid w:val="008B4BF2"/>
    <w:rsid w:val="008B6F49"/>
    <w:rsid w:val="008C4422"/>
    <w:rsid w:val="008C7819"/>
    <w:rsid w:val="008C7F58"/>
    <w:rsid w:val="008D4D25"/>
    <w:rsid w:val="008D4FF4"/>
    <w:rsid w:val="008D697C"/>
    <w:rsid w:val="008E18D5"/>
    <w:rsid w:val="008F52F6"/>
    <w:rsid w:val="008F55A8"/>
    <w:rsid w:val="008F6DEA"/>
    <w:rsid w:val="00904202"/>
    <w:rsid w:val="00907639"/>
    <w:rsid w:val="009148B1"/>
    <w:rsid w:val="00920E74"/>
    <w:rsid w:val="00921665"/>
    <w:rsid w:val="0092496A"/>
    <w:rsid w:val="009316EB"/>
    <w:rsid w:val="009330D9"/>
    <w:rsid w:val="00933284"/>
    <w:rsid w:val="00933E0A"/>
    <w:rsid w:val="00937EF7"/>
    <w:rsid w:val="00940BEB"/>
    <w:rsid w:val="00946B0A"/>
    <w:rsid w:val="00954E07"/>
    <w:rsid w:val="00954FBD"/>
    <w:rsid w:val="00965E7E"/>
    <w:rsid w:val="00977D1A"/>
    <w:rsid w:val="00982455"/>
    <w:rsid w:val="00985F32"/>
    <w:rsid w:val="00986124"/>
    <w:rsid w:val="00992957"/>
    <w:rsid w:val="009946B7"/>
    <w:rsid w:val="00995265"/>
    <w:rsid w:val="009A1706"/>
    <w:rsid w:val="009A209E"/>
    <w:rsid w:val="009A5534"/>
    <w:rsid w:val="009B516C"/>
    <w:rsid w:val="009B674F"/>
    <w:rsid w:val="009C2DB7"/>
    <w:rsid w:val="009C2EDC"/>
    <w:rsid w:val="009C47F1"/>
    <w:rsid w:val="009C6CAE"/>
    <w:rsid w:val="009D2AB0"/>
    <w:rsid w:val="009D2F25"/>
    <w:rsid w:val="009D526B"/>
    <w:rsid w:val="009D5C38"/>
    <w:rsid w:val="009D7004"/>
    <w:rsid w:val="009D7727"/>
    <w:rsid w:val="009E69B3"/>
    <w:rsid w:val="009E6C6E"/>
    <w:rsid w:val="009F066C"/>
    <w:rsid w:val="009F0945"/>
    <w:rsid w:val="009F0F24"/>
    <w:rsid w:val="009F1A29"/>
    <w:rsid w:val="009F3EEF"/>
    <w:rsid w:val="009F5F9E"/>
    <w:rsid w:val="00A02D7D"/>
    <w:rsid w:val="00A03010"/>
    <w:rsid w:val="00A03161"/>
    <w:rsid w:val="00A03A5F"/>
    <w:rsid w:val="00A04B75"/>
    <w:rsid w:val="00A23C0D"/>
    <w:rsid w:val="00A25977"/>
    <w:rsid w:val="00A32D22"/>
    <w:rsid w:val="00A3381B"/>
    <w:rsid w:val="00A34E1F"/>
    <w:rsid w:val="00A43646"/>
    <w:rsid w:val="00A50AEA"/>
    <w:rsid w:val="00A51BDE"/>
    <w:rsid w:val="00A54015"/>
    <w:rsid w:val="00A55E6E"/>
    <w:rsid w:val="00A56274"/>
    <w:rsid w:val="00A577A6"/>
    <w:rsid w:val="00A61B5D"/>
    <w:rsid w:val="00A656D9"/>
    <w:rsid w:val="00A767B2"/>
    <w:rsid w:val="00A81C17"/>
    <w:rsid w:val="00A831E7"/>
    <w:rsid w:val="00A90B8E"/>
    <w:rsid w:val="00A92CFD"/>
    <w:rsid w:val="00A92EE6"/>
    <w:rsid w:val="00A95C06"/>
    <w:rsid w:val="00A97E27"/>
    <w:rsid w:val="00AA049D"/>
    <w:rsid w:val="00AA7B4F"/>
    <w:rsid w:val="00AB110C"/>
    <w:rsid w:val="00AB1BC5"/>
    <w:rsid w:val="00AB2EEC"/>
    <w:rsid w:val="00AB363C"/>
    <w:rsid w:val="00AB76B8"/>
    <w:rsid w:val="00AC0E3E"/>
    <w:rsid w:val="00AC2153"/>
    <w:rsid w:val="00AC2AEC"/>
    <w:rsid w:val="00AC772E"/>
    <w:rsid w:val="00AD174D"/>
    <w:rsid w:val="00AD1D67"/>
    <w:rsid w:val="00AD33C4"/>
    <w:rsid w:val="00AD6198"/>
    <w:rsid w:val="00AD63FD"/>
    <w:rsid w:val="00AE23B2"/>
    <w:rsid w:val="00AE2B41"/>
    <w:rsid w:val="00AE4A27"/>
    <w:rsid w:val="00AF0FCB"/>
    <w:rsid w:val="00AF1E4C"/>
    <w:rsid w:val="00AF7D49"/>
    <w:rsid w:val="00B00BA5"/>
    <w:rsid w:val="00B1197C"/>
    <w:rsid w:val="00B20096"/>
    <w:rsid w:val="00B21416"/>
    <w:rsid w:val="00B22E74"/>
    <w:rsid w:val="00B3564F"/>
    <w:rsid w:val="00B40595"/>
    <w:rsid w:val="00B41532"/>
    <w:rsid w:val="00B4314D"/>
    <w:rsid w:val="00B43F6B"/>
    <w:rsid w:val="00B462B6"/>
    <w:rsid w:val="00B467CB"/>
    <w:rsid w:val="00B51C16"/>
    <w:rsid w:val="00B51DC6"/>
    <w:rsid w:val="00B53493"/>
    <w:rsid w:val="00B5768A"/>
    <w:rsid w:val="00B71F4C"/>
    <w:rsid w:val="00B72951"/>
    <w:rsid w:val="00B73283"/>
    <w:rsid w:val="00B75EB2"/>
    <w:rsid w:val="00B8268A"/>
    <w:rsid w:val="00B82AD0"/>
    <w:rsid w:val="00B83C50"/>
    <w:rsid w:val="00B83D44"/>
    <w:rsid w:val="00B92D3F"/>
    <w:rsid w:val="00B9429D"/>
    <w:rsid w:val="00B96537"/>
    <w:rsid w:val="00B97294"/>
    <w:rsid w:val="00BA0D0E"/>
    <w:rsid w:val="00BA1698"/>
    <w:rsid w:val="00BA2FD9"/>
    <w:rsid w:val="00BA5106"/>
    <w:rsid w:val="00BB448B"/>
    <w:rsid w:val="00BB7C8E"/>
    <w:rsid w:val="00BC3234"/>
    <w:rsid w:val="00BC6DFD"/>
    <w:rsid w:val="00BD0AC5"/>
    <w:rsid w:val="00BD4B22"/>
    <w:rsid w:val="00BE54D3"/>
    <w:rsid w:val="00BE5708"/>
    <w:rsid w:val="00BF19B4"/>
    <w:rsid w:val="00BF5E62"/>
    <w:rsid w:val="00BF6BF3"/>
    <w:rsid w:val="00BF6F37"/>
    <w:rsid w:val="00BF74F2"/>
    <w:rsid w:val="00C003FA"/>
    <w:rsid w:val="00C0092E"/>
    <w:rsid w:val="00C0221B"/>
    <w:rsid w:val="00C04F2C"/>
    <w:rsid w:val="00C06580"/>
    <w:rsid w:val="00C14C45"/>
    <w:rsid w:val="00C1649F"/>
    <w:rsid w:val="00C23703"/>
    <w:rsid w:val="00C253A2"/>
    <w:rsid w:val="00C3287A"/>
    <w:rsid w:val="00C35695"/>
    <w:rsid w:val="00C36311"/>
    <w:rsid w:val="00C43827"/>
    <w:rsid w:val="00C460E7"/>
    <w:rsid w:val="00C464A4"/>
    <w:rsid w:val="00C47E59"/>
    <w:rsid w:val="00C55687"/>
    <w:rsid w:val="00C62410"/>
    <w:rsid w:val="00C62433"/>
    <w:rsid w:val="00C656CB"/>
    <w:rsid w:val="00C766F3"/>
    <w:rsid w:val="00C77895"/>
    <w:rsid w:val="00C8026A"/>
    <w:rsid w:val="00C872F3"/>
    <w:rsid w:val="00C876AA"/>
    <w:rsid w:val="00C918B8"/>
    <w:rsid w:val="00C91A5D"/>
    <w:rsid w:val="00C95A0C"/>
    <w:rsid w:val="00C95DFE"/>
    <w:rsid w:val="00CA2FEF"/>
    <w:rsid w:val="00CA64DB"/>
    <w:rsid w:val="00CB7830"/>
    <w:rsid w:val="00CC2D74"/>
    <w:rsid w:val="00CC5CB4"/>
    <w:rsid w:val="00CC78B4"/>
    <w:rsid w:val="00CD0B9E"/>
    <w:rsid w:val="00CD2390"/>
    <w:rsid w:val="00CD3D13"/>
    <w:rsid w:val="00CD6365"/>
    <w:rsid w:val="00CD68EB"/>
    <w:rsid w:val="00CE07AC"/>
    <w:rsid w:val="00CE25E6"/>
    <w:rsid w:val="00CE74E5"/>
    <w:rsid w:val="00CF09C7"/>
    <w:rsid w:val="00CF2C7B"/>
    <w:rsid w:val="00D01585"/>
    <w:rsid w:val="00D04127"/>
    <w:rsid w:val="00D04725"/>
    <w:rsid w:val="00D05732"/>
    <w:rsid w:val="00D059AB"/>
    <w:rsid w:val="00D07B09"/>
    <w:rsid w:val="00D16191"/>
    <w:rsid w:val="00D1770C"/>
    <w:rsid w:val="00D17F02"/>
    <w:rsid w:val="00D26DAB"/>
    <w:rsid w:val="00D33029"/>
    <w:rsid w:val="00D3504E"/>
    <w:rsid w:val="00D36681"/>
    <w:rsid w:val="00D3685D"/>
    <w:rsid w:val="00D371E1"/>
    <w:rsid w:val="00D376E3"/>
    <w:rsid w:val="00D42696"/>
    <w:rsid w:val="00D43F52"/>
    <w:rsid w:val="00D4484C"/>
    <w:rsid w:val="00D567B5"/>
    <w:rsid w:val="00D6059E"/>
    <w:rsid w:val="00D735D7"/>
    <w:rsid w:val="00D8086F"/>
    <w:rsid w:val="00D82C90"/>
    <w:rsid w:val="00D85137"/>
    <w:rsid w:val="00D86C04"/>
    <w:rsid w:val="00D94026"/>
    <w:rsid w:val="00D97784"/>
    <w:rsid w:val="00DA0256"/>
    <w:rsid w:val="00DA4B07"/>
    <w:rsid w:val="00DA7BE8"/>
    <w:rsid w:val="00DB0017"/>
    <w:rsid w:val="00DC0641"/>
    <w:rsid w:val="00DC2BD3"/>
    <w:rsid w:val="00DC300A"/>
    <w:rsid w:val="00DC30B7"/>
    <w:rsid w:val="00DC79BC"/>
    <w:rsid w:val="00DD7166"/>
    <w:rsid w:val="00DE2028"/>
    <w:rsid w:val="00DE47B0"/>
    <w:rsid w:val="00DF19DB"/>
    <w:rsid w:val="00DF65C3"/>
    <w:rsid w:val="00DF65CB"/>
    <w:rsid w:val="00DF7FD6"/>
    <w:rsid w:val="00E0238C"/>
    <w:rsid w:val="00E14538"/>
    <w:rsid w:val="00E1693D"/>
    <w:rsid w:val="00E202AE"/>
    <w:rsid w:val="00E219C9"/>
    <w:rsid w:val="00E23089"/>
    <w:rsid w:val="00E2355A"/>
    <w:rsid w:val="00E26446"/>
    <w:rsid w:val="00E31677"/>
    <w:rsid w:val="00E3291F"/>
    <w:rsid w:val="00E34C1E"/>
    <w:rsid w:val="00E35F57"/>
    <w:rsid w:val="00E40816"/>
    <w:rsid w:val="00E509C4"/>
    <w:rsid w:val="00E50CD0"/>
    <w:rsid w:val="00E52690"/>
    <w:rsid w:val="00E53B0F"/>
    <w:rsid w:val="00E55BEB"/>
    <w:rsid w:val="00E6260E"/>
    <w:rsid w:val="00E62918"/>
    <w:rsid w:val="00E6500A"/>
    <w:rsid w:val="00E71E1B"/>
    <w:rsid w:val="00E72237"/>
    <w:rsid w:val="00E813E8"/>
    <w:rsid w:val="00E855A7"/>
    <w:rsid w:val="00E932CF"/>
    <w:rsid w:val="00E94E27"/>
    <w:rsid w:val="00EA0864"/>
    <w:rsid w:val="00EA2897"/>
    <w:rsid w:val="00EA3FE8"/>
    <w:rsid w:val="00EB48C1"/>
    <w:rsid w:val="00EB52C0"/>
    <w:rsid w:val="00EC5954"/>
    <w:rsid w:val="00ED228D"/>
    <w:rsid w:val="00ED30E3"/>
    <w:rsid w:val="00EF1D32"/>
    <w:rsid w:val="00EF1EE5"/>
    <w:rsid w:val="00EF1EE7"/>
    <w:rsid w:val="00EF35EA"/>
    <w:rsid w:val="00EF385E"/>
    <w:rsid w:val="00F00C7D"/>
    <w:rsid w:val="00F0445F"/>
    <w:rsid w:val="00F05FC1"/>
    <w:rsid w:val="00F16958"/>
    <w:rsid w:val="00F1788E"/>
    <w:rsid w:val="00F20942"/>
    <w:rsid w:val="00F23D30"/>
    <w:rsid w:val="00F25523"/>
    <w:rsid w:val="00F2559F"/>
    <w:rsid w:val="00F267A7"/>
    <w:rsid w:val="00F34736"/>
    <w:rsid w:val="00F357AF"/>
    <w:rsid w:val="00F4498A"/>
    <w:rsid w:val="00F530A9"/>
    <w:rsid w:val="00F62BAF"/>
    <w:rsid w:val="00F72C4C"/>
    <w:rsid w:val="00F73EBC"/>
    <w:rsid w:val="00F7766C"/>
    <w:rsid w:val="00F83160"/>
    <w:rsid w:val="00F90A8E"/>
    <w:rsid w:val="00F9561E"/>
    <w:rsid w:val="00F96B0F"/>
    <w:rsid w:val="00FA3522"/>
    <w:rsid w:val="00FA3FFC"/>
    <w:rsid w:val="00FB3DA1"/>
    <w:rsid w:val="00FB7633"/>
    <w:rsid w:val="00FC0304"/>
    <w:rsid w:val="00FC16DA"/>
    <w:rsid w:val="00FC18F7"/>
    <w:rsid w:val="00FC362D"/>
    <w:rsid w:val="00FC7573"/>
    <w:rsid w:val="00FE0664"/>
    <w:rsid w:val="00FE2B05"/>
    <w:rsid w:val="00FE3AA2"/>
    <w:rsid w:val="00FF51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109E"/>
  </w:style>
  <w:style w:type="paragraph" w:styleId="Heading1">
    <w:name w:val="heading 1"/>
    <w:basedOn w:val="Normal"/>
    <w:next w:val="Normal"/>
    <w:link w:val="Heading1Char"/>
    <w:uiPriority w:val="9"/>
    <w:qFormat/>
    <w:rsid w:val="00EF1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2B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F1E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0533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5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CB2"/>
  </w:style>
  <w:style w:type="paragraph" w:styleId="Footer">
    <w:name w:val="footer"/>
    <w:basedOn w:val="Normal"/>
    <w:link w:val="Foot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CB2"/>
  </w:style>
  <w:style w:type="character" w:styleId="CommentReference">
    <w:name w:val="annotation reference"/>
    <w:basedOn w:val="DefaultParagraphFont"/>
    <w:uiPriority w:val="99"/>
    <w:semiHidden/>
    <w:unhideWhenUsed/>
    <w:rsid w:val="0085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2B4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covertext">
    <w:name w:val="cover text"/>
    <w:basedOn w:val="Normal"/>
    <w:rsid w:val="00AD63FD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32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2C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732CA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BA169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customStyle="1" w:styleId="a">
    <w:name w:val="바탕글"/>
    <w:basedOn w:val="Normal"/>
    <w:rsid w:val="0072109E"/>
    <w:pPr>
      <w:widowControl w:val="0"/>
      <w:shd w:val="clear" w:color="auto" w:fill="FFFFFF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HY Sinmyeongjo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MS">
    <w:name w:val="MS바탕글"/>
    <w:basedOn w:val="Normal"/>
    <w:rsid w:val="0072109E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First">
    <w:name w:val="MsoListParagraphCxSpFirst"/>
    <w:basedOn w:val="Normal"/>
    <w:rsid w:val="00F16958"/>
    <w:pPr>
      <w:shd w:val="clear" w:color="auto" w:fill="FFFFFF"/>
      <w:autoSpaceDE w:val="0"/>
      <w:autoSpaceDN w:val="0"/>
      <w:spacing w:after="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Last">
    <w:name w:val="MsoListParagraphCxSpLast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0">
    <w:name w:val="MsoListParagraph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D1BF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BF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B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B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D1BF8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D1BF8"/>
    <w:rPr>
      <w:i/>
      <w:iC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A51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A510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105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5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4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6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80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60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9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6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43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9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2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0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5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7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6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63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34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7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6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6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7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82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0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69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4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C820DF-DA40-4291-870F-C3904513BE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5</Pages>
  <Words>919</Words>
  <Characters>524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61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Richard D</dc:creator>
  <cp:lastModifiedBy>Trang</cp:lastModifiedBy>
  <cp:revision>15</cp:revision>
  <cp:lastPrinted>2016-07-09T00:22:00Z</cp:lastPrinted>
  <dcterms:created xsi:type="dcterms:W3CDTF">2016-11-09T15:54:00Z</dcterms:created>
  <dcterms:modified xsi:type="dcterms:W3CDTF">2016-11-09T20:27:00Z</dcterms:modified>
</cp:coreProperties>
</file>